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43EB3" w14:textId="77777777" w:rsidR="00282E6B" w:rsidRPr="00282E6B" w:rsidRDefault="00282E6B" w:rsidP="00282E6B">
      <w:pPr>
        <w:pStyle w:val="TOCHeading"/>
        <w:jc w:val="center"/>
        <w:rPr>
          <w:rFonts w:ascii="Century Gothic" w:hAnsi="Century Gothic"/>
          <w:sz w:val="52"/>
        </w:rPr>
      </w:pPr>
      <w:r w:rsidRPr="00282E6B">
        <w:rPr>
          <w:rFonts w:ascii="Century Gothic" w:hAnsi="Century Gothic"/>
          <w:sz w:val="52"/>
        </w:rPr>
        <w:t>API QUERY FORMAT SHEET</w:t>
      </w:r>
    </w:p>
    <w:p w14:paraId="03C62EF9" w14:textId="77777777" w:rsidR="00282E6B" w:rsidRDefault="00282E6B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7942834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504C70B" w14:textId="77777777" w:rsidR="00282E6B" w:rsidRDefault="00282E6B">
          <w:pPr>
            <w:pStyle w:val="TOCHeading"/>
          </w:pPr>
          <w:r>
            <w:t>Contents</w:t>
          </w:r>
          <w:bookmarkStart w:id="0" w:name="_GoBack"/>
          <w:bookmarkEnd w:id="0"/>
        </w:p>
        <w:p w14:paraId="1C234ED3" w14:textId="47E10B8F" w:rsidR="00B84196" w:rsidRDefault="00282E6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20239744" w:history="1">
            <w:r w:rsidR="00B84196" w:rsidRPr="00583B54">
              <w:rPr>
                <w:rStyle w:val="Hyperlink"/>
                <w:rFonts w:ascii="Century Gothic" w:hAnsi="Century Gothic"/>
                <w:noProof/>
              </w:rPr>
              <w:t>CAFÉ</w:t>
            </w:r>
            <w:r w:rsidR="00B84196">
              <w:rPr>
                <w:noProof/>
                <w:webHidden/>
              </w:rPr>
              <w:tab/>
            </w:r>
            <w:r w:rsidR="00B84196">
              <w:rPr>
                <w:noProof/>
                <w:webHidden/>
              </w:rPr>
              <w:fldChar w:fldCharType="begin"/>
            </w:r>
            <w:r w:rsidR="00B84196">
              <w:rPr>
                <w:noProof/>
                <w:webHidden/>
              </w:rPr>
              <w:instrText xml:space="preserve"> PAGEREF _Toc20239744 \h </w:instrText>
            </w:r>
            <w:r w:rsidR="00B84196">
              <w:rPr>
                <w:noProof/>
                <w:webHidden/>
              </w:rPr>
            </w:r>
            <w:r w:rsidR="00B84196">
              <w:rPr>
                <w:noProof/>
                <w:webHidden/>
              </w:rPr>
              <w:fldChar w:fldCharType="separate"/>
            </w:r>
            <w:r w:rsidR="00B84196">
              <w:rPr>
                <w:noProof/>
                <w:webHidden/>
              </w:rPr>
              <w:t>2</w:t>
            </w:r>
            <w:r w:rsidR="00B84196">
              <w:rPr>
                <w:noProof/>
                <w:webHidden/>
              </w:rPr>
              <w:fldChar w:fldCharType="end"/>
            </w:r>
          </w:hyperlink>
        </w:p>
        <w:p w14:paraId="1193BEC2" w14:textId="454353E4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45" w:history="1">
            <w:r w:rsidRPr="00583B54">
              <w:rPr>
                <w:rStyle w:val="Hyperlink"/>
                <w:noProof/>
              </w:rPr>
              <w:t>GET: Get café details by café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9E49A" w14:textId="261365AD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46" w:history="1">
            <w:r w:rsidRPr="00583B54">
              <w:rPr>
                <w:rStyle w:val="Hyperlink"/>
                <w:noProof/>
              </w:rPr>
              <w:t>POST: Add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3D6C3" w14:textId="73BFDFDF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47" w:history="1">
            <w:r w:rsidRPr="00583B54">
              <w:rPr>
                <w:rStyle w:val="Hyperlink"/>
                <w:noProof/>
              </w:rPr>
              <w:t>PUT: Update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2E98F" w14:textId="47392316" w:rsidR="00B84196" w:rsidRDefault="00B8419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48" w:history="1">
            <w:r w:rsidRPr="00583B54">
              <w:rPr>
                <w:rStyle w:val="Hyperlink"/>
                <w:rFonts w:ascii="Century Gothic" w:hAnsi="Century Gothic"/>
                <w:noProof/>
              </w:rPr>
              <w:t>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6C9F2" w14:textId="0C81712E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49" w:history="1">
            <w:r w:rsidRPr="00583B54">
              <w:rPr>
                <w:rStyle w:val="Hyperlink"/>
                <w:noProof/>
              </w:rPr>
              <w:t>POST: Add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E2F32" w14:textId="063AA743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50" w:history="1">
            <w:r w:rsidRPr="00583B54">
              <w:rPr>
                <w:rStyle w:val="Hyperlink"/>
                <w:noProof/>
              </w:rPr>
              <w:t>PUT: Update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54251" w14:textId="5E3331A7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51" w:history="1">
            <w:r w:rsidRPr="00583B54">
              <w:rPr>
                <w:rStyle w:val="Hyperlink"/>
                <w:noProof/>
              </w:rPr>
              <w:t>GET: Total count of c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DFD42" w14:textId="77AB79DC" w:rsidR="00B84196" w:rsidRDefault="00B8419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52" w:history="1">
            <w:r w:rsidRPr="00583B54">
              <w:rPr>
                <w:rStyle w:val="Hyperlink"/>
                <w:rFonts w:ascii="Century Gothic" w:hAnsi="Century Gothic"/>
                <w:noProof/>
              </w:rPr>
              <w:t>S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9B308" w14:textId="233CD3E9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53" w:history="1">
            <w:r w:rsidRPr="00583B54">
              <w:rPr>
                <w:rStyle w:val="Hyperlink"/>
                <w:noProof/>
              </w:rPr>
              <w:t>POST: Add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5FC84" w14:textId="1BFF8C67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54" w:history="1">
            <w:r w:rsidRPr="00583B54">
              <w:rPr>
                <w:rStyle w:val="Hyperlink"/>
                <w:noProof/>
              </w:rPr>
              <w:t>PUT: Update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54027" w14:textId="4D430D05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55" w:history="1">
            <w:r w:rsidRPr="00583B54">
              <w:rPr>
                <w:rStyle w:val="Hyperlink"/>
                <w:noProof/>
              </w:rPr>
              <w:t>POST: Add bulk records from sale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AD6BB" w14:textId="5DD9A6E7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56" w:history="1">
            <w:r w:rsidRPr="00583B54">
              <w:rPr>
                <w:rStyle w:val="Hyperlink"/>
                <w:noProof/>
              </w:rPr>
              <w:t>GET: Total count of s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CB779" w14:textId="29A18534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57" w:history="1">
            <w:r w:rsidRPr="00583B54">
              <w:rPr>
                <w:rStyle w:val="Hyperlink"/>
                <w:noProof/>
              </w:rPr>
              <w:t>GET: Sales count per café per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77A65" w14:textId="6DA12821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58" w:history="1">
            <w:r w:rsidRPr="00583B54">
              <w:rPr>
                <w:rStyle w:val="Hyperlink"/>
                <w:noProof/>
              </w:rPr>
              <w:t xml:space="preserve">GET: Last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n</m:t>
              </m:r>
            </m:oMath>
            <w:r w:rsidRPr="00583B54">
              <w:rPr>
                <w:rStyle w:val="Hyperlink"/>
                <w:noProof/>
              </w:rPr>
              <w:t xml:space="preserve"> sale records with café names and i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F3B94" w14:textId="2CA6CF2D" w:rsidR="00B84196" w:rsidRDefault="00B8419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59" w:history="1">
            <w:r w:rsidRPr="00583B54">
              <w:rPr>
                <w:rStyle w:val="Hyperlink"/>
                <w:rFonts w:ascii="Century Gothic" w:hAnsi="Century Gothic"/>
                <w:noProof/>
              </w:rPr>
              <w:t>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D49CD" w14:textId="7BD7C18D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60" w:history="1">
            <w:r w:rsidRPr="00583B54">
              <w:rPr>
                <w:rStyle w:val="Hyperlink"/>
                <w:noProof/>
              </w:rPr>
              <w:t>GET: Get dishwasher details by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4F751" w14:textId="26581D31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61" w:history="1">
            <w:r w:rsidRPr="00583B54">
              <w:rPr>
                <w:rStyle w:val="Hyperlink"/>
                <w:noProof/>
              </w:rPr>
              <w:t>POST: Add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0C0F6" w14:textId="774058D4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62" w:history="1">
            <w:r w:rsidRPr="00583B54">
              <w:rPr>
                <w:rStyle w:val="Hyperlink"/>
                <w:noProof/>
              </w:rPr>
              <w:t>PUT: Update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74B60" w14:textId="7195B5F8" w:rsidR="00B84196" w:rsidRDefault="00B8419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63" w:history="1">
            <w:r w:rsidRPr="00583B54">
              <w:rPr>
                <w:rStyle w:val="Hyperlink"/>
                <w:rFonts w:ascii="Century Gothic" w:hAnsi="Century Gothic"/>
                <w:noProof/>
              </w:rPr>
              <w:t>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36996" w14:textId="552DC05F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64" w:history="1">
            <w:r w:rsidRPr="00583B54">
              <w:rPr>
                <w:rStyle w:val="Hyperlink"/>
                <w:noProof/>
              </w:rPr>
              <w:t>POST: Add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64C72" w14:textId="41C21A7C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65" w:history="1">
            <w:r w:rsidRPr="00583B54">
              <w:rPr>
                <w:rStyle w:val="Hyperlink"/>
                <w:noProof/>
              </w:rPr>
              <w:t>PUT: Update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FB105" w14:textId="400D292F" w:rsidR="00B84196" w:rsidRDefault="00B8419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66" w:history="1">
            <w:r w:rsidRPr="00583B54">
              <w:rPr>
                <w:rStyle w:val="Hyperlink"/>
                <w:rFonts w:ascii="Century Gothic" w:hAnsi="Century Gothic"/>
                <w:noProof/>
              </w:rPr>
              <w:t>RETU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6D8B9" w14:textId="513BB96E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67" w:history="1">
            <w:r w:rsidRPr="00583B54">
              <w:rPr>
                <w:rStyle w:val="Hyperlink"/>
                <w:noProof/>
              </w:rPr>
              <w:t>POST: Add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4E4C3" w14:textId="628763DA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68" w:history="1">
            <w:r w:rsidRPr="00583B54">
              <w:rPr>
                <w:rStyle w:val="Hyperlink"/>
                <w:noProof/>
              </w:rPr>
              <w:t>PUT: Update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8BF1E" w14:textId="4A66C75B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69" w:history="1">
            <w:r w:rsidRPr="00583B54">
              <w:rPr>
                <w:rStyle w:val="Hyperlink"/>
                <w:noProof/>
              </w:rPr>
              <w:t>GET: Total count of retu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8CE29" w14:textId="47634051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70" w:history="1">
            <w:r w:rsidRPr="00583B54">
              <w:rPr>
                <w:rStyle w:val="Hyperlink"/>
                <w:noProof/>
              </w:rPr>
              <w:t>POST: Add bulk records from return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9D781" w14:textId="52EF7E5B" w:rsidR="00B84196" w:rsidRDefault="00B8419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71" w:history="1">
            <w:r w:rsidRPr="00583B54">
              <w:rPr>
                <w:rStyle w:val="Hyperlink"/>
                <w:rFonts w:ascii="Century Gothic" w:hAnsi="Century Gothic"/>
                <w:noProof/>
              </w:rPr>
              <w:t>RETUR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D5D2F" w14:textId="59787378" w:rsidR="00B84196" w:rsidRDefault="00B8419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20239772" w:history="1">
            <w:r w:rsidRPr="00583B54">
              <w:rPr>
                <w:rStyle w:val="Hyperlink"/>
                <w:noProof/>
              </w:rPr>
              <w:t>GET: Get weekly retur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39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709A6" w14:textId="704181F4" w:rsidR="00A2155B" w:rsidRPr="00A2155B" w:rsidRDefault="00282E6B" w:rsidP="00282E6B">
          <w:r>
            <w:rPr>
              <w:b/>
              <w:bCs/>
              <w:noProof/>
            </w:rPr>
            <w:fldChar w:fldCharType="end"/>
          </w:r>
        </w:p>
      </w:sdtContent>
    </w:sdt>
    <w:p w14:paraId="4D68184F" w14:textId="766F89B9" w:rsidR="007676B5" w:rsidRDefault="00EB2DE8" w:rsidP="00282E6B">
      <w:pPr>
        <w:pStyle w:val="Heading1"/>
        <w:rPr>
          <w:rFonts w:ascii="Century Gothic" w:hAnsi="Century Gothic"/>
          <w:sz w:val="56"/>
        </w:rPr>
      </w:pPr>
      <w:bookmarkStart w:id="1" w:name="_Toc20239744"/>
      <w:r>
        <w:rPr>
          <w:rFonts w:ascii="Century Gothic" w:hAnsi="Century Gothic"/>
          <w:sz w:val="56"/>
        </w:rPr>
        <w:lastRenderedPageBreak/>
        <w:t>CAFÉ</w:t>
      </w:r>
      <w:bookmarkEnd w:id="1"/>
    </w:p>
    <w:p w14:paraId="2D7962B2" w14:textId="77777777" w:rsidR="00FF1E31" w:rsidRDefault="00FF1E31" w:rsidP="00FF1E31">
      <w:pPr>
        <w:pStyle w:val="Heading2"/>
      </w:pPr>
      <w:bookmarkStart w:id="2" w:name="_Toc20239745"/>
      <w:r>
        <w:t>GET: Get café details by café name and password</w:t>
      </w:r>
      <w:bookmarkEnd w:id="2"/>
    </w:p>
    <w:p w14:paraId="24CC11E5" w14:textId="77777777" w:rsidR="00FF1E31" w:rsidRDefault="00FF1E31" w:rsidP="00FF1E31">
      <w:r>
        <w:t xml:space="preserve">URL: </w:t>
      </w:r>
      <w:hyperlink r:id="rId8" w:history="1">
        <w:r w:rsidRPr="003C318C">
          <w:rPr>
            <w:rStyle w:val="Hyperlink"/>
          </w:rPr>
          <w:t>http://host:port/api/cafe/name/password</w:t>
        </w:r>
      </w:hyperlink>
    </w:p>
    <w:p w14:paraId="43D73FC1" w14:textId="77777777" w:rsidR="00FF1E31" w:rsidRDefault="00FF1E31" w:rsidP="00FF1E31">
      <w:r>
        <w:t xml:space="preserve">Example: </w:t>
      </w:r>
      <w:hyperlink r:id="rId9" w:history="1">
        <w:r w:rsidR="003B0C1A" w:rsidRPr="00FB6C51">
          <w:rPr>
            <w:rStyle w:val="Hyperlink"/>
          </w:rPr>
          <w:t>http://host:port/api/cafe/nesso/pass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FF1E31" w14:paraId="0C61A6BA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B5A67B" w14:textId="77777777" w:rsidR="00FF1E31" w:rsidRDefault="00FF1E31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AC08E94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282AB210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8FDD1AE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F1E31" w14:paraId="78495820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945EEFC" w14:textId="77777777" w:rsidR="00FF1E31" w:rsidRDefault="00FF1E31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2AEE02FA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07F50AF6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5EB2468C" w14:textId="77777777" w:rsidR="00FF1E31" w:rsidRDefault="00FF1E31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30C6B9B7" w14:textId="77777777" w:rsidR="00FF1E31" w:rsidRDefault="00FF1E31" w:rsidP="00FF1E31"/>
    <w:p w14:paraId="52CF5F25" w14:textId="77777777" w:rsidR="00F30F49" w:rsidRDefault="00F30F49" w:rsidP="00F30F4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BD06370" wp14:editId="4483879E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CC408" w14:textId="77777777" w:rsidR="00657DF2" w:rsidRPr="00F30F49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5CE9678F" w14:textId="77777777" w:rsidR="00657DF2" w:rsidRPr="00F30F49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0136AE26" w14:textId="25E6D688" w:rsidR="00657DF2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3C0D668" w14:textId="5CB32497" w:rsidR="00657DF2" w:rsidRPr="00F30F49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ab/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é_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name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Café 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Nesso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9C38913" w14:textId="77777777" w:rsidR="00657DF2" w:rsidRPr="00F30F49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ESSO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D6E6A41" w14:textId="77777777" w:rsidR="00657DF2" w:rsidRPr="00F30F49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FEF287A" w14:textId="77777777" w:rsidR="00657DF2" w:rsidRPr="00F30F49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9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4F09ED9" w14:textId="77777777" w:rsidR="00657DF2" w:rsidRPr="00F30F49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8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0AAC19" w14:textId="77777777" w:rsidR="00657DF2" w:rsidRPr="00F30F49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T10:52:40.000Z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A78F693" w14:textId="77777777" w:rsidR="00657DF2" w:rsidRPr="00F30F49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9847C9" w14:textId="77777777" w:rsidR="00657DF2" w:rsidRPr="00F30F49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7606B073" w14:textId="77777777" w:rsidR="00657DF2" w:rsidRPr="00F30F49" w:rsidRDefault="00657DF2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79AC2216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D063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5pt;margin-top:23.1pt;width:291pt;height:16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">
                <v:textbox>
                  <w:txbxContent>
                    <w:p w14:paraId="76ACC408" w14:textId="77777777" w:rsidR="00657DF2" w:rsidRPr="00F30F49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5CE9678F" w14:textId="77777777" w:rsidR="00657DF2" w:rsidRPr="00F30F49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0136AE26" w14:textId="25E6D688" w:rsidR="00657DF2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3C0D668" w14:textId="5CB32497" w:rsidR="00657DF2" w:rsidRPr="00F30F49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ab/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é_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é Nesso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9C38913" w14:textId="77777777" w:rsidR="00657DF2" w:rsidRPr="00F30F49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ESSO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D6E6A41" w14:textId="77777777" w:rsidR="00657DF2" w:rsidRPr="00F30F49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FEF287A" w14:textId="77777777" w:rsidR="00657DF2" w:rsidRPr="00F30F49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9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4F09ED9" w14:textId="77777777" w:rsidR="00657DF2" w:rsidRPr="00F30F49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8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0AAC19" w14:textId="77777777" w:rsidR="00657DF2" w:rsidRPr="00F30F49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reated_at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T10:52:40.000Z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A78F693" w14:textId="77777777" w:rsidR="00657DF2" w:rsidRPr="00F30F49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updated_at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9847C9" w14:textId="77777777" w:rsidR="00657DF2" w:rsidRPr="00F30F49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7606B073" w14:textId="77777777" w:rsidR="00657DF2" w:rsidRPr="00F30F49" w:rsidRDefault="00657DF2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79AC2216" w14:textId="77777777" w:rsidR="00657DF2" w:rsidRDefault="00657DF2"/>
                  </w:txbxContent>
                </v:textbox>
                <w10:wrap type="topAndBottom"/>
              </v:shape>
            </w:pict>
          </mc:Fallback>
        </mc:AlternateContent>
      </w:r>
      <w:r w:rsidR="00FF1E31">
        <w:t>Response:</w:t>
      </w:r>
    </w:p>
    <w:p w14:paraId="7881FB16" w14:textId="77777777" w:rsidR="00F30F49" w:rsidRDefault="00F30F49" w:rsidP="00F30F49"/>
    <w:p w14:paraId="2D8A635E" w14:textId="77777777" w:rsidR="00F30F49" w:rsidRDefault="00F30F49" w:rsidP="00F30F49"/>
    <w:p w14:paraId="3112E80A" w14:textId="77777777" w:rsidR="00F30F49" w:rsidRDefault="00F30F49" w:rsidP="00F30F49"/>
    <w:p w14:paraId="3D5C87C6" w14:textId="77777777" w:rsidR="00BD14BC" w:rsidRDefault="00BD14BC" w:rsidP="00BD14BC">
      <w:pPr>
        <w:pStyle w:val="Heading2"/>
      </w:pPr>
      <w:bookmarkStart w:id="3" w:name="_Toc20239746"/>
      <w:r>
        <w:t>POST: Add a café</w:t>
      </w:r>
      <w:bookmarkEnd w:id="3"/>
    </w:p>
    <w:p w14:paraId="21D17CFD" w14:textId="77777777" w:rsidR="00BD14BC" w:rsidRPr="00BD14BC" w:rsidRDefault="00BD14BC" w:rsidP="00BD14BC">
      <w:r>
        <w:t xml:space="preserve">URL: </w:t>
      </w:r>
      <w:hyperlink r:id="rId10" w:history="1">
        <w:r w:rsidR="00BD0F4B" w:rsidRPr="002A60FA">
          <w:rPr>
            <w:rStyle w:val="Hyperlink"/>
          </w:rPr>
          <w:t>http://host:port/api/cafe</w:t>
        </w:r>
      </w:hyperlink>
      <w:r w:rsidR="00BD0F4B"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2DE8" w14:paraId="426711F9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CB4C960" w14:textId="77777777" w:rsidR="00EB2DE8" w:rsidRDefault="00EB2DE8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E9E756A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00B41FE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2AEF88FD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2DE8" w14:paraId="4E168DF0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2962EA" w14:textId="77777777" w:rsidR="00EB2DE8" w:rsidRDefault="00EB2DE8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59C45C3C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D135099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4907DF83" w14:textId="77777777" w:rsidR="00EB2DE8" w:rsidRDefault="00EB2DE8" w:rsidP="00EB1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25018DD" w14:textId="77777777" w:rsidR="00EB2DE8" w:rsidRDefault="00E46E45" w:rsidP="00EB2DE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4F6A0A1" wp14:editId="047CE70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327150"/>
                <wp:effectExtent l="0" t="0" r="1270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8001A" w14:textId="034050C8" w:rsidR="00657DF2" w:rsidRPr="00E46E45" w:rsidRDefault="00657DF2" w:rsidP="00E46E4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7DFD393" w14:textId="561BD792" w:rsidR="00657DF2" w:rsidRDefault="00657DF2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é_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name</w:t>
                            </w:r>
                            <w:proofErr w:type="spell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7B71E7F" w14:textId="36E970A7" w:rsidR="00657DF2" w:rsidRPr="00E46E45" w:rsidRDefault="00657DF2" w:rsidP="0093141D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  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719E100" w14:textId="77777777" w:rsidR="00657DF2" w:rsidRPr="00E46E45" w:rsidRDefault="00657DF2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D9A85F" w14:textId="77777777" w:rsidR="00657DF2" w:rsidRPr="00E46E45" w:rsidRDefault="00657DF2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1D2984" w14:textId="77777777" w:rsidR="00657DF2" w:rsidRPr="00E46E45" w:rsidRDefault="00657DF2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4CE8119" w14:textId="77777777" w:rsidR="00657DF2" w:rsidRPr="00E46E45" w:rsidRDefault="00657DF2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3B7540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6A0A1" id="_x0000_s1027" type="#_x0000_t202" style="position:absolute;margin-left:0;margin-top:14.4pt;width:185.9pt;height:104.5pt;z-index:25167155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">
                <v:textbox>
                  <w:txbxContent>
                    <w:p w14:paraId="1478001A" w14:textId="034050C8" w:rsidR="00657DF2" w:rsidRPr="00E46E45" w:rsidRDefault="00657DF2" w:rsidP="00E46E4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7DFD393" w14:textId="561BD792" w:rsidR="00657DF2" w:rsidRDefault="00657DF2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é_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7B71E7F" w14:textId="36E970A7" w:rsidR="00657DF2" w:rsidRPr="00E46E45" w:rsidRDefault="00657DF2" w:rsidP="0093141D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  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719E100" w14:textId="77777777" w:rsidR="00657DF2" w:rsidRPr="00E46E45" w:rsidRDefault="00657DF2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D9A85F" w14:textId="77777777" w:rsidR="00657DF2" w:rsidRPr="00E46E45" w:rsidRDefault="00657DF2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1D2984" w14:textId="77777777" w:rsidR="00657DF2" w:rsidRPr="00E46E45" w:rsidRDefault="00657DF2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4CE8119" w14:textId="77777777" w:rsidR="00657DF2" w:rsidRPr="00E46E45" w:rsidRDefault="00657DF2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3B7540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</w:p>
    <w:p w14:paraId="65D6A69B" w14:textId="77777777" w:rsidR="00E46E45" w:rsidRDefault="00E46E45" w:rsidP="00EB2DE8"/>
    <w:p w14:paraId="76C27DB8" w14:textId="77777777" w:rsidR="00E46E45" w:rsidRDefault="00E46E45" w:rsidP="00EB2DE8"/>
    <w:p w14:paraId="1E5DEDE3" w14:textId="77777777" w:rsidR="00E46E45" w:rsidRDefault="00E46E45" w:rsidP="00EB2DE8"/>
    <w:p w14:paraId="147BE2A0" w14:textId="77777777" w:rsidR="00E46E45" w:rsidRDefault="00E46E45" w:rsidP="00EB2DE8"/>
    <w:p w14:paraId="6FB1E0B3" w14:textId="77777777" w:rsidR="00E46E45" w:rsidRDefault="00E46E45" w:rsidP="00EB2DE8"/>
    <w:p w14:paraId="1606254C" w14:textId="77777777" w:rsidR="00BD14BC" w:rsidRDefault="00BD14BC" w:rsidP="00EB2DE8"/>
    <w:p w14:paraId="04D1883D" w14:textId="77777777" w:rsidR="00BD14BC" w:rsidRDefault="00BD14BC" w:rsidP="00EB2DE8"/>
    <w:p w14:paraId="75644567" w14:textId="77777777" w:rsidR="00BD14BC" w:rsidRDefault="00BD14BC" w:rsidP="00BD14BC">
      <w:pPr>
        <w:pStyle w:val="Heading2"/>
      </w:pPr>
      <w:bookmarkStart w:id="4" w:name="_Toc20239747"/>
      <w:r>
        <w:lastRenderedPageBreak/>
        <w:t>PUT: Update a café</w:t>
      </w:r>
      <w:bookmarkEnd w:id="4"/>
      <w:r>
        <w:t xml:space="preserve"> </w:t>
      </w:r>
    </w:p>
    <w:p w14:paraId="22C777EE" w14:textId="77777777" w:rsidR="00BD14BC" w:rsidRDefault="00BD14BC" w:rsidP="00BD14BC">
      <w:r>
        <w:t xml:space="preserve">URL: </w:t>
      </w:r>
      <w:hyperlink r:id="rId11" w:history="1">
        <w:r w:rsidRPr="002A60FA">
          <w:rPr>
            <w:rStyle w:val="Hyperlink"/>
          </w:rPr>
          <w:t>http://host:port/api/cafe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BD14BC" w14:paraId="15DF526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950B482" w14:textId="77777777" w:rsidR="00BD14BC" w:rsidRDefault="00BD14BC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29D145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74E0913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7BF02E9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14BC" w14:paraId="382DC78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69F8C3" w14:textId="77777777" w:rsidR="00BD14BC" w:rsidRDefault="00BD14BC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03793087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B475CCB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5BBFC8F6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678D70D0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4F4CA2CB" w14:textId="77777777" w:rsidR="00BD14BC" w:rsidRPr="00BD14BC" w:rsidRDefault="00BD14BC" w:rsidP="00BD14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B6D2C7" wp14:editId="6EC0E5B8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DA629" w14:textId="77777777" w:rsidR="00657DF2" w:rsidRPr="00BD14BC" w:rsidRDefault="00657DF2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4C1764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2A018D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48A527B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8B0928" w14:textId="77777777" w:rsidR="00657DF2" w:rsidRDefault="00657DF2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6D2C7" id="_x0000_s1028" type="#_x0000_t202" style="position:absolute;margin-left:223pt;margin-top:86.8pt;width:185.9pt;height: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">
                <v:textbox>
                  <w:txbxContent>
                    <w:p w14:paraId="0A2DA629" w14:textId="77777777" w:rsidR="00657DF2" w:rsidRPr="00BD14BC" w:rsidRDefault="00657DF2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4C1764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2A018D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48A527B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8B0928" w14:textId="77777777" w:rsidR="00657DF2" w:rsidRDefault="00657DF2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939C458" wp14:editId="382E5197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4B51C0" w14:textId="77777777" w:rsidR="00657DF2" w:rsidRPr="00BD14BC" w:rsidRDefault="00657DF2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C8C1EDF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892EFA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DBD7C2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37F0E406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F689D03" w14:textId="77777777" w:rsidR="00657DF2" w:rsidRDefault="00657DF2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9C458" id="_x0000_s1029" type="#_x0000_t202" style="position:absolute;margin-left:43.7pt;margin-top:73.3pt;width:185.9pt;height:88.3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">
                <v:textbox>
                  <w:txbxContent>
                    <w:p w14:paraId="684B51C0" w14:textId="77777777" w:rsidR="00657DF2" w:rsidRPr="00BD14BC" w:rsidRDefault="00657DF2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C8C1EDF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892EFA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DBD7C2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37F0E406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F689D03" w14:textId="77777777" w:rsidR="00657DF2" w:rsidRDefault="00657DF2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FCDDCD" wp14:editId="76D5FA67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518AD" w14:textId="77777777" w:rsidR="00657DF2" w:rsidRPr="00BD14BC" w:rsidRDefault="00657DF2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C0A008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EC81E0E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5E360668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A09F6B" w14:textId="77777777" w:rsidR="00657DF2" w:rsidRDefault="00657DF2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CDDCD" id="_x0000_s1030" type="#_x0000_t202" style="position:absolute;margin-left:223pt;margin-top:14.3pt;width:185.9pt;height:7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K0R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VXCtEScCAABMBAAADgAAAAAAAAAAAAAAAAAuAgAAZHJzL2Uy&#10;b0RvYy54bWxQSwECLQAUAAYACAAAACEAS+yVleAAAAAKAQAADwAAAAAAAAAAAAAAAACBBAAAZHJz&#10;L2Rvd25yZXYueG1sUEsFBgAAAAAEAAQA8wAAAI4FAAAAAA==&#10;">
                <v:textbox>
                  <w:txbxContent>
                    <w:p w14:paraId="7DF518AD" w14:textId="77777777" w:rsidR="00657DF2" w:rsidRPr="00BD14BC" w:rsidRDefault="00657DF2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C0A008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EC81E0E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5E360668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A09F6B" w14:textId="77777777" w:rsidR="00657DF2" w:rsidRDefault="00657DF2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9F44811" wp14:editId="7B7D7762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99F17" w14:textId="77777777" w:rsidR="00657DF2" w:rsidRPr="00BD14BC" w:rsidRDefault="00657DF2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A90C93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76543E5D" w14:textId="77777777" w:rsidR="00657DF2" w:rsidRPr="00BD14BC" w:rsidRDefault="00657DF2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E96342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44811" id="_x0000_s1031" type="#_x0000_t202" style="position:absolute;margin-left:43.4pt;margin-top:14.4pt;width:185.9pt;height:59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">
                <v:textbox>
                  <w:txbxContent>
                    <w:p w14:paraId="54899F17" w14:textId="77777777" w:rsidR="00657DF2" w:rsidRPr="00BD14BC" w:rsidRDefault="00657DF2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A90C93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76543E5D" w14:textId="77777777" w:rsidR="00657DF2" w:rsidRPr="00BD14BC" w:rsidRDefault="00657DF2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E96342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</w:p>
    <w:p w14:paraId="4A0E1F49" w14:textId="77777777" w:rsidR="00E46E45" w:rsidRDefault="00E46E45" w:rsidP="00EB2DE8"/>
    <w:p w14:paraId="1AD30FAF" w14:textId="77777777" w:rsidR="00BD14BC" w:rsidRDefault="00BD14BC" w:rsidP="00EB2DE8"/>
    <w:p w14:paraId="2E0D7016" w14:textId="77777777" w:rsidR="00BD14BC" w:rsidRDefault="00BD14BC" w:rsidP="00EB2DE8"/>
    <w:p w14:paraId="5491C8B8" w14:textId="77777777" w:rsidR="00BD14BC" w:rsidRDefault="00BD14BC" w:rsidP="00EB2DE8"/>
    <w:p w14:paraId="77CE14AE" w14:textId="77777777" w:rsidR="00BD14BC" w:rsidRDefault="00BD14BC" w:rsidP="00EB2DE8"/>
    <w:p w14:paraId="37FC4F3F" w14:textId="77777777" w:rsidR="00BD14BC" w:rsidRDefault="00BD14BC" w:rsidP="00EB2DE8"/>
    <w:p w14:paraId="6578FD6D" w14:textId="77777777" w:rsidR="00BD14BC" w:rsidRDefault="00BD14BC" w:rsidP="00EB2DE8"/>
    <w:p w14:paraId="6D9F1AC2" w14:textId="77777777" w:rsidR="00BD14BC" w:rsidRDefault="00BD14BC" w:rsidP="00EB2DE8"/>
    <w:p w14:paraId="0BD26E5B" w14:textId="77777777" w:rsidR="00BD14BC" w:rsidRPr="00EB2DE8" w:rsidRDefault="00BD14BC" w:rsidP="00EB2DE8"/>
    <w:p w14:paraId="22E03F80" w14:textId="7777777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5" w:name="_Toc20239748"/>
      <w:r>
        <w:rPr>
          <w:rFonts w:ascii="Century Gothic" w:hAnsi="Century Gothic"/>
          <w:sz w:val="56"/>
        </w:rPr>
        <w:t>CUP</w:t>
      </w:r>
      <w:bookmarkEnd w:id="5"/>
    </w:p>
    <w:p w14:paraId="0FF0CBF3" w14:textId="77777777" w:rsidR="00D82464" w:rsidRDefault="00D82464" w:rsidP="00D82464">
      <w:pPr>
        <w:pStyle w:val="Heading2"/>
      </w:pPr>
      <w:bookmarkStart w:id="6" w:name="_Toc20239749"/>
      <w:r>
        <w:t>POST: Add a cup</w:t>
      </w:r>
      <w:bookmarkEnd w:id="6"/>
    </w:p>
    <w:p w14:paraId="23CCD078" w14:textId="77777777" w:rsidR="00BD0F4B" w:rsidRPr="00BD14BC" w:rsidRDefault="00D82464" w:rsidP="00D82464">
      <w:r>
        <w:t xml:space="preserve">URL: </w:t>
      </w:r>
      <w:hyperlink r:id="rId12" w:history="1">
        <w:r w:rsidR="00BD0F4B" w:rsidRPr="002A60FA">
          <w:rPr>
            <w:rStyle w:val="Hyperlink"/>
          </w:rPr>
          <w:t>http://host:port/api/cup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1ECD331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3663F00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48B8758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7D3F21D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8FC36C0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402A65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12E2DA2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3997ABE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2068B29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0159050" w14:textId="77777777" w:rsidR="00BD0F4B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</w:t>
            </w:r>
            <w:r w:rsidR="00D82464">
              <w:t xml:space="preserve"> date will be taken care by the</w:t>
            </w:r>
            <w:r>
              <w:t xml:space="preserve"> </w:t>
            </w:r>
            <w:r w:rsidR="00D82464">
              <w:t>API.</w:t>
            </w:r>
          </w:p>
          <w:p w14:paraId="364E46E6" w14:textId="77777777" w:rsidR="00D82464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t you have to supply in the body.</w:t>
            </w:r>
          </w:p>
        </w:tc>
      </w:tr>
    </w:tbl>
    <w:p w14:paraId="24B5428F" w14:textId="77777777" w:rsidR="00D82464" w:rsidRDefault="00D82464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759E82F" wp14:editId="6F2D1708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212850"/>
                <wp:effectExtent l="0" t="0" r="12700" b="254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070BA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83148BF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5C06B33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1DD7CFD" w14:textId="3637CE3D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910BA3F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21C5CF8A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CB7B401" w14:textId="77777777" w:rsidR="00657DF2" w:rsidRDefault="00657DF2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9E82F" id="_x0000_s1032" type="#_x0000_t202" style="position:absolute;margin-left:0;margin-top:14.4pt;width:185.9pt;height:95.5pt;z-index:25168179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jpJwIAAE0EAAAOAAAAZHJzL2Uyb0RvYy54bWysVNuO2yAQfa/Uf0C8N75ski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">
                <v:textbox>
                  <w:txbxContent>
                    <w:p w14:paraId="094070BA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83148BF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5C06B33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1DD7CFD" w14:textId="3637CE3D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910BA3F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21C5CF8A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CB7B401" w14:textId="77777777" w:rsidR="00657DF2" w:rsidRDefault="00657DF2" w:rsidP="00D82464"/>
                  </w:txbxContent>
                </v:textbox>
                <w10:wrap type="square"/>
              </v:shape>
            </w:pict>
          </mc:Fallback>
        </mc:AlternateContent>
      </w:r>
    </w:p>
    <w:p w14:paraId="58C73CB1" w14:textId="77777777" w:rsidR="00D82464" w:rsidRDefault="00D82464" w:rsidP="00D82464"/>
    <w:p w14:paraId="6E703CD9" w14:textId="77777777" w:rsidR="00D82464" w:rsidRDefault="00D82464" w:rsidP="00D82464"/>
    <w:p w14:paraId="62DB35E9" w14:textId="77777777" w:rsidR="00D82464" w:rsidRDefault="00D82464" w:rsidP="00D82464"/>
    <w:p w14:paraId="0EB006D6" w14:textId="77777777" w:rsidR="00D82464" w:rsidRDefault="00D82464" w:rsidP="00D82464"/>
    <w:p w14:paraId="1202F565" w14:textId="77777777" w:rsidR="00D82464" w:rsidRDefault="00D82464" w:rsidP="00D82464"/>
    <w:p w14:paraId="168CD945" w14:textId="77777777" w:rsidR="00D82464" w:rsidRDefault="00D82464" w:rsidP="00D82464"/>
    <w:p w14:paraId="3477DAAC" w14:textId="77777777" w:rsidR="00D82464" w:rsidRDefault="00D82464" w:rsidP="00D82464"/>
    <w:p w14:paraId="750CD192" w14:textId="77777777" w:rsidR="00D82464" w:rsidRDefault="00D82464" w:rsidP="00D82464">
      <w:pPr>
        <w:pStyle w:val="Heading2"/>
      </w:pPr>
      <w:bookmarkStart w:id="7" w:name="_Toc20239750"/>
      <w:r>
        <w:lastRenderedPageBreak/>
        <w:t xml:space="preserve">PUT: Update a </w:t>
      </w:r>
      <w:r w:rsidR="00BD0F4B">
        <w:t>cup</w:t>
      </w:r>
      <w:bookmarkEnd w:id="7"/>
      <w:r>
        <w:t xml:space="preserve"> </w:t>
      </w:r>
    </w:p>
    <w:p w14:paraId="07D0CD1F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FD98472" wp14:editId="46BACAAD">
                <wp:simplePos x="0" y="0"/>
                <wp:positionH relativeFrom="column">
                  <wp:posOffset>4000500</wp:posOffset>
                </wp:positionH>
                <wp:positionV relativeFrom="paragraph">
                  <wp:posOffset>1352550</wp:posOffset>
                </wp:positionV>
                <wp:extent cx="1778000" cy="666750"/>
                <wp:effectExtent l="0" t="0" r="127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2B78B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458479C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69BFE5BD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1DD7B1A" w14:textId="77777777" w:rsidR="00657DF2" w:rsidRDefault="00657DF2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98472" id="_x0000_s1033" type="#_x0000_t202" style="position:absolute;margin-left:315pt;margin-top:106.5pt;width:140pt;height:5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">
                <v:textbox>
                  <w:txbxContent>
                    <w:p w14:paraId="7452B78B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458479C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69BFE5BD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1DD7B1A" w14:textId="77777777" w:rsidR="00657DF2" w:rsidRDefault="00657DF2" w:rsidP="00D82464"/>
                  </w:txbxContent>
                </v:textbox>
                <w10:wrap type="square"/>
              </v:shape>
            </w:pict>
          </mc:Fallback>
        </mc:AlternateContent>
      </w:r>
      <w:r w:rsidR="00D82464">
        <w:t xml:space="preserve">URL: </w:t>
      </w:r>
      <w:hyperlink r:id="rId13" w:history="1">
        <w:r w:rsidRPr="002A60FA">
          <w:rPr>
            <w:rStyle w:val="Hyperlink"/>
          </w:rPr>
          <w:t>http://host:port/api/cup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7BD35496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059D422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12C0D32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202FFEB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820C285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139F45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560EA63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220CC763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F49D856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FD3E00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44048E9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BD0F4B">
              <w:t>3</w:t>
            </w:r>
            <w:r w:rsidRPr="007676B5">
              <w:t xml:space="preserve"> properties or any</w:t>
            </w:r>
            <w:r>
              <w:t xml:space="preserve">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75FF523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6FE30B5" wp14:editId="609F4BC5">
                <wp:simplePos x="0" y="0"/>
                <wp:positionH relativeFrom="column">
                  <wp:posOffset>-38100</wp:posOffset>
                </wp:positionH>
                <wp:positionV relativeFrom="paragraph">
                  <wp:posOffset>180340</wp:posOffset>
                </wp:positionV>
                <wp:extent cx="1758950" cy="831850"/>
                <wp:effectExtent l="0" t="0" r="127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FD931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7CBE631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44AEB3F" w14:textId="2B770EB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292FBD0F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774B4E1" w14:textId="77777777" w:rsidR="00657DF2" w:rsidRDefault="00657DF2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E30B5" id="_x0000_s1034" type="#_x0000_t202" style="position:absolute;margin-left:-3pt;margin-top:14.2pt;width:138.5pt;height:65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">
                <v:textbox>
                  <w:txbxContent>
                    <w:p w14:paraId="23CFD931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7CBE631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44AEB3F" w14:textId="2B770EB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292FBD0F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774B4E1" w14:textId="77777777" w:rsidR="00657DF2" w:rsidRDefault="00657DF2" w:rsidP="00D8246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A2AB15C" wp14:editId="32E30CBC">
                <wp:simplePos x="0" y="0"/>
                <wp:positionH relativeFrom="column">
                  <wp:posOffset>1720850</wp:posOffset>
                </wp:positionH>
                <wp:positionV relativeFrom="paragraph">
                  <wp:posOffset>181610</wp:posOffset>
                </wp:positionV>
                <wp:extent cx="2360930" cy="1022350"/>
                <wp:effectExtent l="0" t="0" r="1270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BB08C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FE0C2C1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C9C1C11" w14:textId="28427F5D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BED6342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3D05C5D3" w14:textId="77777777" w:rsidR="00657DF2" w:rsidRPr="00BD0F4B" w:rsidRDefault="00657DF2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830A3E" w14:textId="77777777" w:rsidR="00657DF2" w:rsidRDefault="00657DF2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AB15C" id="_x0000_s1035" type="#_x0000_t202" style="position:absolute;margin-left:135.5pt;margin-top:14.3pt;width:185.9pt;height:80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woXJwIAAE0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">
                <v:textbox>
                  <w:txbxContent>
                    <w:p w14:paraId="4FEBB08C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FE0C2C1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C9C1C11" w14:textId="28427F5D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BED6342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3D05C5D3" w14:textId="77777777" w:rsidR="00657DF2" w:rsidRPr="00BD0F4B" w:rsidRDefault="00657DF2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830A3E" w14:textId="77777777" w:rsidR="00657DF2" w:rsidRDefault="00657DF2" w:rsidP="00D82464"/>
                  </w:txbxContent>
                </v:textbox>
                <w10:wrap type="square"/>
              </v:shape>
            </w:pict>
          </mc:Fallback>
        </mc:AlternateContent>
      </w:r>
    </w:p>
    <w:p w14:paraId="174C34D5" w14:textId="77777777" w:rsidR="00BD0F4B" w:rsidRDefault="00BD0F4B" w:rsidP="00D82464"/>
    <w:p w14:paraId="61937F2E" w14:textId="77777777" w:rsidR="00BD0F4B" w:rsidRDefault="00BD0F4B" w:rsidP="00BD0F4B"/>
    <w:p w14:paraId="72830391" w14:textId="77777777" w:rsidR="008601EB" w:rsidRDefault="008601EB" w:rsidP="00BD0F4B"/>
    <w:p w14:paraId="272CB52F" w14:textId="77777777" w:rsidR="006345EB" w:rsidRDefault="006345EB" w:rsidP="006345EB">
      <w:pPr>
        <w:pStyle w:val="Heading2"/>
      </w:pPr>
      <w:bookmarkStart w:id="8" w:name="_Toc20239751"/>
      <w:r>
        <w:t>GET: Total count of cups</w:t>
      </w:r>
      <w:bookmarkEnd w:id="8"/>
    </w:p>
    <w:p w14:paraId="792F87F0" w14:textId="77777777" w:rsidR="006345EB" w:rsidRDefault="006345EB" w:rsidP="006345EB">
      <w:r>
        <w:t xml:space="preserve">URL: </w:t>
      </w:r>
      <w:hyperlink r:id="rId14" w:history="1">
        <w:r w:rsidRPr="00FB6C51">
          <w:rPr>
            <w:rStyle w:val="Hyperlink"/>
          </w:rPr>
          <w:t>http://host:port/api/cup/count?startDate=2019/06/20&amp;endDate=2019/06/21</w:t>
        </w:r>
      </w:hyperlink>
    </w:p>
    <w:p w14:paraId="2F7F0769" w14:textId="77777777" w:rsidR="006345EB" w:rsidRDefault="006345EB" w:rsidP="006345EB">
      <w:r>
        <w:t xml:space="preserve">Get total count of cups added </w:t>
      </w:r>
      <w:r w:rsidRPr="006345EB">
        <w:t>between 2 dates (former inclusive and latter exclusive)</w:t>
      </w:r>
    </w:p>
    <w:p w14:paraId="374C1F7C" w14:textId="77777777" w:rsidR="006345EB" w:rsidRDefault="006345EB" w:rsidP="006345EB">
      <w:r>
        <w:t>Note:</w:t>
      </w:r>
    </w:p>
    <w:p w14:paraId="7E60B7CD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5F7838EB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222C7C8B" w14:textId="77777777" w:rsidR="00763C7B" w:rsidRPr="00763C7B" w:rsidRDefault="006345E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</w:t>
      </w:r>
      <w:r w:rsidR="00763C7B">
        <w:t xml:space="preserve"> i.e. </w:t>
      </w:r>
      <w:r w:rsidR="00763C7B" w:rsidRPr="00763C7B">
        <w:rPr>
          <w:b/>
        </w:rPr>
        <w:t>D</w:t>
      </w:r>
      <w:r w:rsidR="00763C7B">
        <w:t xml:space="preserve"> will be uppercase in date words.</w:t>
      </w:r>
    </w:p>
    <w:p w14:paraId="1FB2ACED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24A0BE11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45A84DF8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64C3FAF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4D8071DC" w14:textId="77777777" w:rsidR="008601EB" w:rsidRDefault="008601EB" w:rsidP="00BD0F4B"/>
    <w:p w14:paraId="539CD65E" w14:textId="77777777" w:rsidR="00763C7B" w:rsidRDefault="00763C7B" w:rsidP="00BD0F4B"/>
    <w:p w14:paraId="42D8BEFF" w14:textId="77777777" w:rsidR="00763C7B" w:rsidRDefault="00763C7B" w:rsidP="00BD0F4B"/>
    <w:p w14:paraId="1024173A" w14:textId="77777777" w:rsidR="00763C7B" w:rsidRDefault="00763C7B" w:rsidP="00BD0F4B"/>
    <w:p w14:paraId="539BD6B3" w14:textId="77777777" w:rsidR="003B0C1A" w:rsidRPr="00BD0F4B" w:rsidRDefault="003B0C1A" w:rsidP="00BD0F4B"/>
    <w:p w14:paraId="1C886792" w14:textId="7777777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9" w:name="_Toc20239752"/>
      <w:r>
        <w:rPr>
          <w:rFonts w:ascii="Century Gothic" w:hAnsi="Century Gothic"/>
          <w:sz w:val="56"/>
        </w:rPr>
        <w:lastRenderedPageBreak/>
        <w:t>SALE</w:t>
      </w:r>
      <w:bookmarkEnd w:id="9"/>
    </w:p>
    <w:p w14:paraId="37FA1E03" w14:textId="77777777" w:rsidR="00956DB1" w:rsidRDefault="00956DB1" w:rsidP="00956DB1">
      <w:pPr>
        <w:pStyle w:val="Heading2"/>
      </w:pPr>
      <w:bookmarkStart w:id="10" w:name="_Toc20239753"/>
      <w:r>
        <w:t>POST: Add a sale record</w:t>
      </w:r>
      <w:bookmarkEnd w:id="10"/>
    </w:p>
    <w:p w14:paraId="115E27FE" w14:textId="77777777" w:rsidR="00956DB1" w:rsidRPr="00956DB1" w:rsidRDefault="00956DB1" w:rsidP="00956DB1">
      <w:r>
        <w:t xml:space="preserve">URL: </w:t>
      </w:r>
      <w:hyperlink r:id="rId15" w:history="1">
        <w:r w:rsidR="00BD0F4B" w:rsidRPr="002A60FA">
          <w:rPr>
            <w:rStyle w:val="Hyperlink"/>
          </w:rPr>
          <w:t>http://host:port/api/sale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6069BB00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430F90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5CDDBB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726CA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1BED122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63D0196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337CAF0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E712E29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7048D9E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04B9E57B" w14:textId="77777777" w:rsidR="00956DB1" w:rsidRDefault="00956DB1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14:paraId="6AA5558E" w14:textId="77777777" w:rsidR="0036671E" w:rsidRDefault="0036671E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6C5991" w14:textId="77777777" w:rsidR="00956DB1" w:rsidRDefault="00956DB1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B6C5ADE" wp14:editId="16E6D6EF">
                <wp:simplePos x="0" y="0"/>
                <wp:positionH relativeFrom="column">
                  <wp:posOffset>1713230</wp:posOffset>
                </wp:positionH>
                <wp:positionV relativeFrom="paragraph">
                  <wp:posOffset>150495</wp:posOffset>
                </wp:positionV>
                <wp:extent cx="2360930" cy="946150"/>
                <wp:effectExtent l="0" t="0" r="127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B29B6" w14:textId="77777777" w:rsidR="00657DF2" w:rsidRPr="00956DB1" w:rsidRDefault="00657DF2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8FBFD17" w14:textId="77777777" w:rsidR="00657DF2" w:rsidRPr="00956DB1" w:rsidRDefault="00657DF2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6292A42" w14:textId="77777777" w:rsidR="00657DF2" w:rsidRPr="00956DB1" w:rsidRDefault="00657DF2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6446E3B7" w14:textId="77777777" w:rsidR="00657DF2" w:rsidRPr="00956DB1" w:rsidRDefault="00657DF2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E9AD719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C5ADE" id="_x0000_s1036" type="#_x0000_t202" style="position:absolute;margin-left:134.9pt;margin-top:11.85pt;width:185.9pt;height:74.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QH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">
                <v:textbox>
                  <w:txbxContent>
                    <w:p w14:paraId="3D7B29B6" w14:textId="77777777" w:rsidR="00657DF2" w:rsidRPr="00956DB1" w:rsidRDefault="00657DF2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8FBFD17" w14:textId="77777777" w:rsidR="00657DF2" w:rsidRPr="00956DB1" w:rsidRDefault="00657DF2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6292A42" w14:textId="77777777" w:rsidR="00657DF2" w:rsidRPr="00956DB1" w:rsidRDefault="00657DF2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6446E3B7" w14:textId="77777777" w:rsidR="00657DF2" w:rsidRPr="00956DB1" w:rsidRDefault="00657DF2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E9AD719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</w:p>
    <w:p w14:paraId="74B4E9E3" w14:textId="77777777" w:rsidR="00956DB1" w:rsidRDefault="00956DB1" w:rsidP="00956DB1"/>
    <w:p w14:paraId="5B7D9DFA" w14:textId="77777777" w:rsidR="00956DB1" w:rsidRDefault="00956DB1" w:rsidP="00956DB1"/>
    <w:p w14:paraId="7D226B0A" w14:textId="77777777" w:rsidR="00956DB1" w:rsidRDefault="00956DB1" w:rsidP="00956DB1"/>
    <w:p w14:paraId="2C715C10" w14:textId="77777777" w:rsidR="00956DB1" w:rsidRDefault="00956DB1" w:rsidP="00956DB1"/>
    <w:p w14:paraId="13E5AE5A" w14:textId="77777777" w:rsidR="00956DB1" w:rsidRDefault="00956DB1" w:rsidP="00956DB1"/>
    <w:p w14:paraId="6D5E72AE" w14:textId="77777777" w:rsidR="008601EB" w:rsidRDefault="008601EB" w:rsidP="00956DB1"/>
    <w:p w14:paraId="5B62820F" w14:textId="77777777" w:rsidR="008601EB" w:rsidRDefault="008601EB" w:rsidP="00956DB1"/>
    <w:p w14:paraId="6D24553C" w14:textId="77777777" w:rsidR="00956DB1" w:rsidRDefault="00BB382E" w:rsidP="00BB382E">
      <w:pPr>
        <w:pStyle w:val="Heading2"/>
      </w:pPr>
      <w:bookmarkStart w:id="11" w:name="_Toc20239754"/>
      <w:r>
        <w:t>PUT: Update a sale record</w:t>
      </w:r>
      <w:bookmarkEnd w:id="11"/>
    </w:p>
    <w:p w14:paraId="25E6CC32" w14:textId="77777777" w:rsidR="00BB382E" w:rsidRPr="00BB382E" w:rsidRDefault="00BB382E" w:rsidP="00BB382E">
      <w:r>
        <w:t xml:space="preserve">URL: </w:t>
      </w:r>
      <w:hyperlink r:id="rId16" w:history="1">
        <w:r w:rsidR="00BD0F4B" w:rsidRPr="002A60FA">
          <w:rPr>
            <w:rStyle w:val="Hyperlink"/>
          </w:rPr>
          <w:t>http://host:port/api/sale/5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1598CE7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4552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CB2D151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314F3B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5D6341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798BC3B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67F7B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1FC56502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2C0B09A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543EA98" w14:textId="77777777" w:rsidR="00956DB1" w:rsidRDefault="00956DB1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01E08FBD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0D051F6" wp14:editId="42E51A9E">
                <wp:simplePos x="0" y="0"/>
                <wp:positionH relativeFrom="column">
                  <wp:posOffset>393700</wp:posOffset>
                </wp:positionH>
                <wp:positionV relativeFrom="paragraph">
                  <wp:posOffset>163195</wp:posOffset>
                </wp:positionV>
                <wp:extent cx="3187700" cy="1136650"/>
                <wp:effectExtent l="0" t="0" r="127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506A6" w14:textId="77777777" w:rsidR="00657DF2" w:rsidRPr="00956DB1" w:rsidRDefault="00657DF2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43CC3F4" w14:textId="77777777" w:rsidR="00657DF2" w:rsidRPr="00956DB1" w:rsidRDefault="00657DF2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A364394" w14:textId="77777777" w:rsidR="00657DF2" w:rsidRPr="00956DB1" w:rsidRDefault="00657DF2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ECB59BC" w14:textId="77777777" w:rsidR="00657DF2" w:rsidRPr="00956DB1" w:rsidRDefault="00657DF2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A3E5A62" w14:textId="77777777" w:rsidR="00657DF2" w:rsidRPr="00956DB1" w:rsidRDefault="00657DF2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51E60AD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051F6" id="_x0000_s1037" type="#_x0000_t202" style="position:absolute;margin-left:31pt;margin-top:12.85pt;width:251pt;height:8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">
                <v:textbox>
                  <w:txbxContent>
                    <w:p w14:paraId="13E506A6" w14:textId="77777777" w:rsidR="00657DF2" w:rsidRPr="00956DB1" w:rsidRDefault="00657DF2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43CC3F4" w14:textId="77777777" w:rsidR="00657DF2" w:rsidRPr="00956DB1" w:rsidRDefault="00657DF2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A364394" w14:textId="77777777" w:rsidR="00657DF2" w:rsidRPr="00956DB1" w:rsidRDefault="00657DF2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ECB59BC" w14:textId="77777777" w:rsidR="00657DF2" w:rsidRPr="00956DB1" w:rsidRDefault="00657DF2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A3E5A62" w14:textId="77777777" w:rsidR="00657DF2" w:rsidRPr="00956DB1" w:rsidRDefault="00657DF2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51E60AD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</w:p>
    <w:p w14:paraId="1EF6FF22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6A3AE77A" wp14:editId="70CF297B">
                <wp:simplePos x="0" y="0"/>
                <wp:positionH relativeFrom="column">
                  <wp:posOffset>3581400</wp:posOffset>
                </wp:positionH>
                <wp:positionV relativeFrom="paragraph">
                  <wp:posOffset>75565</wp:posOffset>
                </wp:positionV>
                <wp:extent cx="1682750" cy="939800"/>
                <wp:effectExtent l="0" t="0" r="1270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763955" w14:textId="77777777" w:rsidR="00657DF2" w:rsidRPr="00956DB1" w:rsidRDefault="00657DF2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24173" w14:textId="77777777" w:rsidR="00657DF2" w:rsidRPr="00956DB1" w:rsidRDefault="00657DF2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315D53B" w14:textId="77777777" w:rsidR="00657DF2" w:rsidRPr="00956DB1" w:rsidRDefault="00657DF2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27A22D66" w14:textId="77777777" w:rsidR="00657DF2" w:rsidRPr="00956DB1" w:rsidRDefault="00657DF2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3B46A5D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AE77A" id="_x0000_s1038" type="#_x0000_t202" style="position:absolute;margin-left:282pt;margin-top:5.95pt;width:132.5pt;height:7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">
                <v:textbox>
                  <w:txbxContent>
                    <w:p w14:paraId="41763955" w14:textId="77777777" w:rsidR="00657DF2" w:rsidRPr="00956DB1" w:rsidRDefault="00657DF2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24173" w14:textId="77777777" w:rsidR="00657DF2" w:rsidRPr="00956DB1" w:rsidRDefault="00657DF2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315D53B" w14:textId="77777777" w:rsidR="00657DF2" w:rsidRPr="00956DB1" w:rsidRDefault="00657DF2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27A22D66" w14:textId="77777777" w:rsidR="00657DF2" w:rsidRPr="00956DB1" w:rsidRDefault="00657DF2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3B46A5D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</w:p>
    <w:p w14:paraId="04A67B0C" w14:textId="77777777" w:rsidR="00956DB1" w:rsidRDefault="00956DB1" w:rsidP="00956DB1"/>
    <w:p w14:paraId="01CB2E9D" w14:textId="77777777" w:rsidR="00956DB1" w:rsidRDefault="00956DB1" w:rsidP="00956DB1"/>
    <w:p w14:paraId="6AC7F9CD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56773EAE" wp14:editId="37AC81BD">
                <wp:simplePos x="0" y="0"/>
                <wp:positionH relativeFrom="column">
                  <wp:posOffset>1193800</wp:posOffset>
                </wp:positionH>
                <wp:positionV relativeFrom="paragraph">
                  <wp:posOffset>158115</wp:posOffset>
                </wp:positionV>
                <wp:extent cx="3241040" cy="768350"/>
                <wp:effectExtent l="0" t="0" r="16510" b="1270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1040" cy="76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01A43" w14:textId="77777777" w:rsidR="00657DF2" w:rsidRPr="00956DB1" w:rsidRDefault="00657DF2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F7C3FA1" w14:textId="77777777" w:rsidR="00657DF2" w:rsidRPr="00956DB1" w:rsidRDefault="00657DF2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2CA1BB50" w14:textId="77777777" w:rsidR="00657DF2" w:rsidRPr="00956DB1" w:rsidRDefault="00657DF2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39BABE7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73EAE" id="_x0000_s1039" type="#_x0000_t202" style="position:absolute;margin-left:94pt;margin-top:12.45pt;width:255.2pt;height:60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">
                <v:textbox>
                  <w:txbxContent>
                    <w:p w14:paraId="2A801A43" w14:textId="77777777" w:rsidR="00657DF2" w:rsidRPr="00956DB1" w:rsidRDefault="00657DF2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F7C3FA1" w14:textId="77777777" w:rsidR="00657DF2" w:rsidRPr="00956DB1" w:rsidRDefault="00657DF2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2CA1BB50" w14:textId="77777777" w:rsidR="00657DF2" w:rsidRPr="00956DB1" w:rsidRDefault="00657DF2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39BABE7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</w:p>
    <w:p w14:paraId="14C7133B" w14:textId="77777777" w:rsidR="00956DB1" w:rsidRDefault="00956DB1" w:rsidP="00956DB1"/>
    <w:p w14:paraId="34397C40" w14:textId="77777777" w:rsidR="00956DB1" w:rsidRDefault="00956DB1" w:rsidP="00956DB1"/>
    <w:p w14:paraId="1C607779" w14:textId="77777777" w:rsidR="00EB1B7A" w:rsidRDefault="00EB1B7A" w:rsidP="00956DB1"/>
    <w:p w14:paraId="3BD416BA" w14:textId="77777777" w:rsidR="00EB1B7A" w:rsidRDefault="00EB1B7A" w:rsidP="00956DB1"/>
    <w:p w14:paraId="5278B922" w14:textId="77777777" w:rsidR="003B0C1A" w:rsidRDefault="003B0C1A" w:rsidP="00956DB1"/>
    <w:p w14:paraId="7C6325D7" w14:textId="77777777" w:rsidR="008601EB" w:rsidRDefault="008601EB" w:rsidP="008601EB">
      <w:pPr>
        <w:pStyle w:val="Heading2"/>
      </w:pPr>
      <w:bookmarkStart w:id="12" w:name="_Toc20239755"/>
      <w:r>
        <w:lastRenderedPageBreak/>
        <w:t>POST: Add bulk records from sale cache</w:t>
      </w:r>
      <w:bookmarkEnd w:id="12"/>
    </w:p>
    <w:p w14:paraId="02AF96CE" w14:textId="77777777" w:rsidR="008601EB" w:rsidRDefault="008601EB" w:rsidP="008601EB">
      <w:r>
        <w:t xml:space="preserve">URL: </w:t>
      </w:r>
      <w:hyperlink r:id="rId17" w:history="1">
        <w:r w:rsidRPr="00724274">
          <w:rPr>
            <w:rStyle w:val="Hyperlink"/>
          </w:rPr>
          <w:t>http://host:port/api/sale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56683B" w14:paraId="60CA25AF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390D51" w14:textId="77777777" w:rsidR="0056683B" w:rsidRDefault="0056683B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18C0A3EA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15CF710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67EFD59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56683B" w14:paraId="42689756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614890F" w14:textId="77777777" w:rsidR="0056683B" w:rsidRDefault="0056683B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CDAE02A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13D66B53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3E00E3E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658F381D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82A02C" w14:textId="77777777" w:rsidR="00EB1B7A" w:rsidRDefault="0056683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FF9F20B" wp14:editId="62C78DA6">
                <wp:simplePos x="0" y="0"/>
                <wp:positionH relativeFrom="column">
                  <wp:posOffset>990600</wp:posOffset>
                </wp:positionH>
                <wp:positionV relativeFrom="paragraph">
                  <wp:posOffset>260350</wp:posOffset>
                </wp:positionV>
                <wp:extent cx="3676650" cy="2952750"/>
                <wp:effectExtent l="0" t="0" r="19050" b="19050"/>
                <wp:wrapTopAndBottom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5F230" w14:textId="77777777" w:rsidR="00657DF2" w:rsidRPr="0056683B" w:rsidRDefault="00657DF2" w:rsidP="0056683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{</w:t>
                            </w:r>
                          </w:p>
                          <w:p w14:paraId="23C8DAC1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7CE43E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14D1F54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22:00"</w:t>
                            </w:r>
                          </w:p>
                          <w:p w14:paraId="76B79648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7C0D2DE8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0A710E6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4400585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20A178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33:00"</w:t>
                            </w:r>
                          </w:p>
                          <w:p w14:paraId="69DF76D8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3CDF3F25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B863FE3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84DD250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C8A21A6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44:00"</w:t>
                            </w:r>
                          </w:p>
                          <w:p w14:paraId="0A39CE4D" w14:textId="77777777" w:rsidR="00657DF2" w:rsidRPr="0056683B" w:rsidRDefault="00657DF2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]</w:t>
                            </w:r>
                          </w:p>
                          <w:p w14:paraId="66AC1026" w14:textId="77777777" w:rsidR="00657DF2" w:rsidRDefault="00657DF2" w:rsidP="005668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9F20B" id="_x0000_s1040" type="#_x0000_t202" style="position:absolute;margin-left:78pt;margin-top:20.5pt;width:289.5pt;height:232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">
                <v:textbox>
                  <w:txbxContent>
                    <w:p w14:paraId="2D25F230" w14:textId="77777777" w:rsidR="00657DF2" w:rsidRPr="0056683B" w:rsidRDefault="00657DF2" w:rsidP="0056683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{</w:t>
                      </w:r>
                    </w:p>
                    <w:p w14:paraId="23C8DAC1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7CE43E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14D1F54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22:00"</w:t>
                      </w:r>
                    </w:p>
                    <w:p w14:paraId="76B79648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7C0D2DE8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0A710E6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4400585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20A178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33:00"</w:t>
                      </w:r>
                    </w:p>
                    <w:p w14:paraId="69DF76D8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3CDF3F25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B863FE3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84DD250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C8A21A6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44:00"</w:t>
                      </w:r>
                    </w:p>
                    <w:p w14:paraId="0A39CE4D" w14:textId="77777777" w:rsidR="00657DF2" w:rsidRPr="0056683B" w:rsidRDefault="00657DF2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]</w:t>
                      </w:r>
                    </w:p>
                    <w:p w14:paraId="66AC1026" w14:textId="77777777" w:rsidR="00657DF2" w:rsidRDefault="00657DF2" w:rsidP="0056683B"/>
                  </w:txbxContent>
                </v:textbox>
                <w10:wrap type="topAndBottom"/>
              </v:shape>
            </w:pict>
          </mc:Fallback>
        </mc:AlternateContent>
      </w:r>
    </w:p>
    <w:p w14:paraId="4B47A155" w14:textId="77777777" w:rsidR="00763C7B" w:rsidRDefault="00763C7B" w:rsidP="00956DB1"/>
    <w:p w14:paraId="1605228E" w14:textId="77777777" w:rsidR="00763C7B" w:rsidRDefault="00763C7B" w:rsidP="00956DB1"/>
    <w:p w14:paraId="5E0B71E8" w14:textId="77777777" w:rsidR="00763C7B" w:rsidRDefault="00763C7B" w:rsidP="00956DB1"/>
    <w:p w14:paraId="781DC6B1" w14:textId="77777777" w:rsidR="00763C7B" w:rsidRDefault="00763C7B" w:rsidP="00763C7B">
      <w:pPr>
        <w:pStyle w:val="Heading2"/>
      </w:pPr>
      <w:bookmarkStart w:id="13" w:name="_Toc20239756"/>
      <w:r>
        <w:t>GET: Total count of sales</w:t>
      </w:r>
      <w:bookmarkEnd w:id="13"/>
    </w:p>
    <w:p w14:paraId="295C6658" w14:textId="77777777" w:rsidR="00763C7B" w:rsidRDefault="00763C7B" w:rsidP="00763C7B">
      <w:r>
        <w:t xml:space="preserve">URL: </w:t>
      </w:r>
      <w:hyperlink r:id="rId18" w:history="1">
        <w:r w:rsidRPr="00FB6C51">
          <w:rPr>
            <w:rStyle w:val="Hyperlink"/>
          </w:rPr>
          <w:t>http://host:port/api/sale/count?startDate=2019/06/20&amp;endDate=2019/06/21</w:t>
        </w:r>
      </w:hyperlink>
    </w:p>
    <w:p w14:paraId="58CF0320" w14:textId="77777777" w:rsidR="00763C7B" w:rsidRDefault="00763C7B" w:rsidP="00763C7B">
      <w:r>
        <w:t xml:space="preserve">Get total count of sales </w:t>
      </w:r>
      <w:r w:rsidR="00FB04B4">
        <w:t xml:space="preserve">done </w:t>
      </w:r>
      <w:r w:rsidRPr="006345EB">
        <w:t>between 2 dates (former inclusive and latter exclusive)</w:t>
      </w:r>
    </w:p>
    <w:p w14:paraId="18B7D591" w14:textId="77777777" w:rsidR="00763C7B" w:rsidRDefault="00763C7B" w:rsidP="00763C7B">
      <w:r>
        <w:t>Note:</w:t>
      </w:r>
    </w:p>
    <w:p w14:paraId="5F88E794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2228F2AF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17F2D5DB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A02E176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3B9060D5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2CDF939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182EA569" w14:textId="4E738BA5" w:rsidR="00763C7B" w:rsidRPr="00BF6F8C" w:rsidRDefault="00763C7B" w:rsidP="00956DB1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21F1213B" w14:textId="59F2E46F" w:rsidR="00BF6F8C" w:rsidRDefault="00BF6F8C" w:rsidP="00BF6F8C">
      <w:pPr>
        <w:pStyle w:val="Heading2"/>
      </w:pPr>
      <w:bookmarkStart w:id="14" w:name="_Toc20239757"/>
      <w:r>
        <w:lastRenderedPageBreak/>
        <w:t>GET: Sales count per café per day</w:t>
      </w:r>
      <w:bookmarkEnd w:id="14"/>
    </w:p>
    <w:p w14:paraId="34F96936" w14:textId="7ABE2514" w:rsidR="00BF6F8C" w:rsidRDefault="00BF6F8C" w:rsidP="00BF6F8C">
      <w:r>
        <w:t xml:space="preserve">URL: </w:t>
      </w:r>
      <w:hyperlink r:id="rId19" w:history="1">
        <w:r w:rsidRPr="00D31E10">
          <w:rPr>
            <w:rStyle w:val="Hyperlink"/>
          </w:rPr>
          <w:t>http://host:port/api/sale/salepercafeperday</w:t>
        </w:r>
      </w:hyperlink>
    </w:p>
    <w:p w14:paraId="185ABCF1" w14:textId="49851CF9" w:rsidR="00D443DC" w:rsidRDefault="00BF6F8C" w:rsidP="00D443DC">
      <w:r>
        <w:t>Get sales count per café per day</w:t>
      </w:r>
      <w:r w:rsidR="00D443DC">
        <w:t xml:space="preserve"> in the following ways:</w:t>
      </w:r>
    </w:p>
    <w:p w14:paraId="1F887555" w14:textId="16E525E1" w:rsidR="00D443DC" w:rsidRDefault="00D443DC" w:rsidP="00D443DC">
      <w:pPr>
        <w:pStyle w:val="ListParagraph"/>
        <w:numPr>
          <w:ilvl w:val="0"/>
          <w:numId w:val="10"/>
        </w:numPr>
      </w:pPr>
      <w:r>
        <w:t>Get the data for every café for each day using the above link with no parameters</w:t>
      </w:r>
      <w:r w:rsidR="00EA46B8">
        <w:t xml:space="preserve"> and headers.</w:t>
      </w:r>
    </w:p>
    <w:p w14:paraId="38DC2307" w14:textId="1079008E" w:rsidR="00D443DC" w:rsidRPr="00EA46B8" w:rsidRDefault="00D443DC" w:rsidP="00D443DC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Get the data for one café by specifying </w:t>
      </w:r>
      <w:r w:rsidR="00EA46B8">
        <w:t>‘</w:t>
      </w:r>
      <w:r>
        <w:t>Content-Type</w:t>
      </w:r>
      <w:r w:rsidR="00EA46B8">
        <w:t>’</w:t>
      </w:r>
      <w:r>
        <w:t xml:space="preserve"> to be </w:t>
      </w:r>
      <w:r w:rsidR="00EA46B8">
        <w:t>‘</w:t>
      </w:r>
      <w:r w:rsidR="00EA46B8" w:rsidRPr="00EA46B8">
        <w:t>application/x-www-form-</w:t>
      </w:r>
      <w:proofErr w:type="spellStart"/>
      <w:r w:rsidR="00EA46B8" w:rsidRPr="00EA46B8">
        <w:t>urlencoded</w:t>
      </w:r>
      <w:proofErr w:type="spellEnd"/>
      <w:r w:rsidR="00EA46B8">
        <w:t xml:space="preserve">’ and supplying </w:t>
      </w:r>
      <w:r w:rsidR="00EA46B8" w:rsidRPr="00D443DC">
        <w:rPr>
          <w:b/>
          <w:bCs/>
        </w:rPr>
        <w:t>“name”</w:t>
      </w:r>
      <w:r w:rsidR="00EA46B8">
        <w:t xml:space="preserve"> parameter as key and café name as value in the body of the request.</w:t>
      </w:r>
    </w:p>
    <w:p w14:paraId="0D1711EB" w14:textId="56756D52" w:rsidR="00EA46B8" w:rsidRPr="00EA46B8" w:rsidRDefault="00EA46B8" w:rsidP="00EA46B8">
      <w:pPr>
        <w:pStyle w:val="ListParagraph"/>
        <w:numPr>
          <w:ilvl w:val="0"/>
          <w:numId w:val="10"/>
        </w:numPr>
        <w:rPr>
          <w:b/>
          <w:bCs/>
        </w:rPr>
      </w:pPr>
      <w:r>
        <w:t>Get the data for multiple cafés of your choice by specifying ‘Content-Type’ to be ‘</w:t>
      </w:r>
      <w:r w:rsidRPr="00EA46B8">
        <w:t>application/x-www-form-</w:t>
      </w:r>
      <w:proofErr w:type="spellStart"/>
      <w:r w:rsidRPr="00EA46B8">
        <w:t>urlencoded</w:t>
      </w:r>
      <w:proofErr w:type="spellEnd"/>
      <w:r>
        <w:t xml:space="preserve">’ and supplying </w:t>
      </w:r>
      <w:r w:rsidRPr="00D443DC">
        <w:rPr>
          <w:b/>
          <w:bCs/>
        </w:rPr>
        <w:t>“name”</w:t>
      </w:r>
      <w:r>
        <w:t xml:space="preserve"> parameter as keys and café names as values in the body of the request i.e. to repeat ‘</w:t>
      </w:r>
      <w:r>
        <w:rPr>
          <w:b/>
          <w:bCs/>
        </w:rPr>
        <w:t>name</w:t>
      </w:r>
      <w:r>
        <w:t>’ key for each café you want.</w:t>
      </w:r>
    </w:p>
    <w:p w14:paraId="19161D38" w14:textId="7B9038D4" w:rsidR="00EA46B8" w:rsidRPr="00EA46B8" w:rsidRDefault="00EA46B8" w:rsidP="00EA46B8">
      <w:pPr>
        <w:rPr>
          <w:b/>
          <w:bCs/>
        </w:rPr>
      </w:pPr>
      <w:r>
        <w:rPr>
          <w:b/>
          <w:bCs/>
        </w:rPr>
        <w:t>For ways 2 and 3 above: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5"/>
        <w:gridCol w:w="3280"/>
        <w:gridCol w:w="1234"/>
        <w:gridCol w:w="3377"/>
      </w:tblGrid>
      <w:tr w:rsidR="00D443DC" w14:paraId="2A50A44D" w14:textId="77777777" w:rsidTr="00931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8249B65" w14:textId="77777777" w:rsidR="00D443DC" w:rsidRDefault="00D443DC" w:rsidP="0093141D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F6A453D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AEEFCF0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D6A83D6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443DC" w14:paraId="6E11E135" w14:textId="77777777" w:rsidTr="00931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2BBE5AD" w14:textId="36A21B3D" w:rsidR="00D443DC" w:rsidRDefault="00D443DC" w:rsidP="0093141D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2D671788" w14:textId="3FB942BB" w:rsidR="00D443DC" w:rsidRDefault="00D443DC" w:rsidP="0093141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</w:t>
            </w:r>
            <w:r w:rsidRPr="00D443DC">
              <w:t>application/x-www-form-</w:t>
            </w:r>
            <w:proofErr w:type="spellStart"/>
            <w:r w:rsidRPr="00D443DC">
              <w:t>urlencoded</w:t>
            </w:r>
            <w:proofErr w:type="spellEnd"/>
            <w:r>
              <w:t>’</w:t>
            </w:r>
          </w:p>
        </w:tc>
        <w:tc>
          <w:tcPr>
            <w:tcW w:w="1016" w:type="dxa"/>
          </w:tcPr>
          <w:p w14:paraId="66FE95A5" w14:textId="4884E058" w:rsidR="00D443DC" w:rsidRDefault="00D443DC" w:rsidP="0093141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443DC">
              <w:t>x-www-form-</w:t>
            </w:r>
            <w:proofErr w:type="spellStart"/>
            <w:r w:rsidRPr="00D443DC">
              <w:t>urlencoded</w:t>
            </w:r>
            <w:proofErr w:type="spellEnd"/>
          </w:p>
        </w:tc>
        <w:tc>
          <w:tcPr>
            <w:tcW w:w="3492" w:type="dxa"/>
            <w:vAlign w:val="center"/>
          </w:tcPr>
          <w:p w14:paraId="0F50A62D" w14:textId="77777777" w:rsidR="00D443DC" w:rsidRDefault="00D443DC" w:rsidP="0093141D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 key-value pairs where key will be ‘name’ and value will be café name.</w:t>
            </w:r>
          </w:p>
          <w:p w14:paraId="0A72B838" w14:textId="46662C6F" w:rsidR="00D443DC" w:rsidRDefault="00D443DC" w:rsidP="0093141D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ck café names by doing a GET all</w:t>
            </w:r>
            <w:r w:rsidR="002F1ACE">
              <w:t xml:space="preserve"> café</w:t>
            </w:r>
            <w:r>
              <w:t xml:space="preserve"> first.</w:t>
            </w:r>
          </w:p>
        </w:tc>
      </w:tr>
    </w:tbl>
    <w:p w14:paraId="645EA832" w14:textId="58C3771D" w:rsidR="00EA46B8" w:rsidRDefault="00EA46B8" w:rsidP="00EA46B8">
      <w:pPr>
        <w:rPr>
          <w:b/>
          <w:bCs/>
        </w:rPr>
      </w:pPr>
    </w:p>
    <w:p w14:paraId="5DBD76BD" w14:textId="3941C9BD" w:rsidR="002F1ACE" w:rsidRPr="002F1ACE" w:rsidRDefault="002F1ACE" w:rsidP="00EA46B8">
      <w:r>
        <w:t>In Postman, it looks like this:</w:t>
      </w:r>
    </w:p>
    <w:p w14:paraId="7F6D854C" w14:textId="571937D7" w:rsidR="00EA46B8" w:rsidRDefault="00EA46B8" w:rsidP="00EA46B8">
      <w:pPr>
        <w:rPr>
          <w:b/>
          <w:bCs/>
        </w:rPr>
      </w:pPr>
      <w:r>
        <w:rPr>
          <w:noProof/>
        </w:rPr>
        <w:drawing>
          <wp:inline distT="0" distB="0" distL="0" distR="0" wp14:anchorId="6560E992" wp14:editId="5AD922CF">
            <wp:extent cx="5731510" cy="23336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CAB9B" w14:textId="337029C8" w:rsidR="00EA46B8" w:rsidRDefault="00EA46B8" w:rsidP="00EA46B8">
      <w:pPr>
        <w:rPr>
          <w:b/>
          <w:bCs/>
        </w:rPr>
      </w:pPr>
    </w:p>
    <w:p w14:paraId="70FFBAA4" w14:textId="7CB1D33A" w:rsidR="00EA46B8" w:rsidRDefault="00EA46B8" w:rsidP="00EA46B8">
      <w:r>
        <w:t>Output format:</w:t>
      </w:r>
    </w:p>
    <w:p w14:paraId="0E3F6D19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32491886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393E884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EFDC23D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proofErr w:type="spellStart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esso</w:t>
      </w:r>
      <w:proofErr w:type="spellEnd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811607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1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DAED24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0</w:t>
      </w:r>
    </w:p>
    <w:p w14:paraId="26C5E33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0AA33E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6C971CD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C39FC61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proofErr w:type="spellStart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esso</w:t>
      </w:r>
      <w:proofErr w:type="spellEnd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7940FB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lastRenderedPageBreak/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2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662CEBA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4</w:t>
      </w:r>
    </w:p>
    <w:p w14:paraId="7A50DD91" w14:textId="3FA138D3" w:rsid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270DCC99" w14:textId="576ECA2B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2B3B651D" w14:textId="77777777" w:rsidR="008B1F93" w:rsidRDefault="008B1F93" w:rsidP="008B1F93"/>
    <w:p w14:paraId="20A2CB66" w14:textId="48CF1AEB" w:rsidR="008B1F93" w:rsidRDefault="008B1F93" w:rsidP="008B1F93">
      <w:pPr>
        <w:pStyle w:val="Heading2"/>
      </w:pPr>
      <w:bookmarkStart w:id="15" w:name="_Toc20239758"/>
      <w:r>
        <w:t xml:space="preserve">GET: Last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n</m:t>
        </m:r>
      </m:oMath>
      <w:r w:rsidRPr="00D278BF">
        <w:rPr>
          <w:sz w:val="32"/>
          <w:szCs w:val="32"/>
        </w:rPr>
        <w:t xml:space="preserve"> </w:t>
      </w:r>
      <w:r>
        <w:t>sale records with café names and ids</w:t>
      </w:r>
      <w:bookmarkEnd w:id="15"/>
    </w:p>
    <w:p w14:paraId="2061D4EF" w14:textId="40657822" w:rsidR="008B1F93" w:rsidRDefault="008B1F93" w:rsidP="008B1F93">
      <w:r>
        <w:t xml:space="preserve">URL: </w:t>
      </w:r>
      <w:hyperlink r:id="rId21" w:history="1">
        <w:r w:rsidR="00D278BF" w:rsidRPr="00C26FE3">
          <w:rPr>
            <w:rStyle w:val="Hyperlink"/>
          </w:rPr>
          <w:t>http://host:port/api/sale/last?count=100</w:t>
        </w:r>
      </w:hyperlink>
    </w:p>
    <w:p w14:paraId="6432963C" w14:textId="13767DCE" w:rsidR="008B1F93" w:rsidRDefault="008B1F93" w:rsidP="008B1F93">
      <w:r>
        <w:t xml:space="preserve">Get last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n</m:t>
        </m:r>
      </m:oMath>
      <w:r>
        <w:t xml:space="preserve"> sale records with café names and ids.</w:t>
      </w:r>
    </w:p>
    <w:p w14:paraId="43C4F817" w14:textId="1706F4E0" w:rsidR="00D75769" w:rsidRDefault="00D75769" w:rsidP="008B1F93">
      <w:r>
        <w:t>Note:</w:t>
      </w:r>
    </w:p>
    <w:p w14:paraId="5C8BD439" w14:textId="5DAB660A" w:rsidR="00EA678F" w:rsidRPr="00D75769" w:rsidRDefault="00EA678F" w:rsidP="008B1F93">
      <w:r>
        <w:rPr>
          <w:b/>
          <w:bCs/>
          <w:i/>
          <w:iCs/>
        </w:rPr>
        <w:t xml:space="preserve">count </w:t>
      </w:r>
      <w:r>
        <w:t>is a query parameter</w:t>
      </w:r>
      <w:r w:rsidR="00572A4F">
        <w:t xml:space="preserve"> and should always be specified</w:t>
      </w:r>
      <w:r>
        <w:t>. It should be greater than zero, otherwise you would receive a 400 Bad Request error</w:t>
      </w:r>
      <w:r w:rsidR="00572A4F">
        <w:t xml:space="preserve"> (Yes, error handled here! :P)</w:t>
      </w:r>
      <w:r>
        <w:t>.</w:t>
      </w:r>
      <w:r w:rsidR="00D75769">
        <w:t xml:space="preserve"> </w:t>
      </w:r>
      <w:r w:rsidR="00D75769">
        <w:rPr>
          <w:b/>
          <w:bCs/>
          <w:i/>
          <w:iCs/>
        </w:rPr>
        <w:t xml:space="preserve">count </w:t>
      </w:r>
      <w:r w:rsidR="00D75769">
        <w:t>cannot begin with capital C.</w:t>
      </w:r>
    </w:p>
    <w:p w14:paraId="7B690B31" w14:textId="77777777" w:rsidR="008B1F93" w:rsidRDefault="008B1F93" w:rsidP="008B1F93"/>
    <w:p w14:paraId="508C6989" w14:textId="5E092302" w:rsidR="00EB1B7A" w:rsidRDefault="008601EB" w:rsidP="008601EB">
      <w:pPr>
        <w:pStyle w:val="Heading1"/>
        <w:rPr>
          <w:rFonts w:ascii="Century Gothic" w:hAnsi="Century Gothic"/>
          <w:sz w:val="56"/>
        </w:rPr>
      </w:pPr>
      <w:bookmarkStart w:id="16" w:name="_Toc20239759"/>
      <w:r w:rsidRPr="008601EB">
        <w:rPr>
          <w:rFonts w:ascii="Century Gothic" w:hAnsi="Century Gothic"/>
          <w:sz w:val="56"/>
        </w:rPr>
        <w:t>DISHWASHER</w:t>
      </w:r>
      <w:bookmarkEnd w:id="16"/>
    </w:p>
    <w:p w14:paraId="35B9960B" w14:textId="77777777" w:rsidR="008601EB" w:rsidRDefault="008601EB" w:rsidP="008601EB">
      <w:pPr>
        <w:pStyle w:val="Heading2"/>
      </w:pPr>
      <w:bookmarkStart w:id="17" w:name="_Toc20239760"/>
      <w:r>
        <w:t>GET: Get dishwasher details by name and password</w:t>
      </w:r>
      <w:bookmarkEnd w:id="17"/>
    </w:p>
    <w:p w14:paraId="2BBE05B4" w14:textId="77777777" w:rsidR="008601EB" w:rsidRDefault="008601EB" w:rsidP="008601EB">
      <w:r>
        <w:t xml:space="preserve">URL: </w:t>
      </w:r>
      <w:hyperlink r:id="rId22" w:history="1">
        <w:r w:rsidRPr="00724274">
          <w:rPr>
            <w:rStyle w:val="Hyperlink"/>
          </w:rPr>
          <w:t>http://host:port/api/dishwasher/name/password</w:t>
        </w:r>
      </w:hyperlink>
    </w:p>
    <w:p w14:paraId="33ED9ED6" w14:textId="77777777" w:rsidR="008601EB" w:rsidRDefault="008601EB" w:rsidP="008601EB">
      <w:r>
        <w:t xml:space="preserve">Example: </w:t>
      </w:r>
      <w:hyperlink r:id="rId23" w:history="1">
        <w:r w:rsidR="003B0C1A" w:rsidRPr="00FB6C51">
          <w:rPr>
            <w:rStyle w:val="Hyperlink"/>
          </w:rPr>
          <w:t>http://host:port/api/dishwasher/campus%20centre/wash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34F825D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DF3466B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E14612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549FA2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20E8D4C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72D84E54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48F70A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6639F886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590007DE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713AABA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6F41E7EC" w14:textId="77777777" w:rsidR="008601EB" w:rsidRDefault="008601EB" w:rsidP="008601EB"/>
    <w:p w14:paraId="4E6B28DE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C920AAC" wp14:editId="29B03B82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E85FA" w14:textId="77777777" w:rsidR="00657DF2" w:rsidRPr="008601EB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2166AC00" w14:textId="77777777" w:rsidR="00657DF2" w:rsidRPr="008601EB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AE15037" w14:textId="77777777" w:rsidR="00657DF2" w:rsidRPr="008601EB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0CF547A" w14:textId="77777777" w:rsidR="00657DF2" w:rsidRPr="008601EB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mpus Centr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CE8A7F6" w14:textId="77777777" w:rsidR="00657DF2" w:rsidRPr="008601EB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wash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4804177" w14:textId="77777777" w:rsidR="00657DF2" w:rsidRPr="008601EB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37.91178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5C3570" w14:textId="77777777" w:rsidR="00657DF2" w:rsidRPr="008601EB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45.13291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77B0744" w14:textId="77777777" w:rsidR="00657DF2" w:rsidRPr="008601EB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4T19:11:00.000Z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5D2A607" w14:textId="77777777" w:rsidR="00657DF2" w:rsidRPr="008601EB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382AB8" w14:textId="77777777" w:rsidR="00657DF2" w:rsidRPr="008601EB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0ECB95F6" w14:textId="77777777" w:rsidR="00657DF2" w:rsidRPr="008601EB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3344ABED" w14:textId="77777777" w:rsidR="00657DF2" w:rsidRDefault="00657DF2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20AAC" id="_x0000_s1041" type="#_x0000_t202" style="position:absolute;margin-left:86.5pt;margin-top:23.1pt;width:291pt;height:16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">
                <v:textbox>
                  <w:txbxContent>
                    <w:p w14:paraId="4AFE85FA" w14:textId="77777777" w:rsidR="00657DF2" w:rsidRPr="008601EB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2166AC00" w14:textId="77777777" w:rsidR="00657DF2" w:rsidRPr="008601EB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AE15037" w14:textId="77777777" w:rsidR="00657DF2" w:rsidRPr="008601EB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0CF547A" w14:textId="77777777" w:rsidR="00657DF2" w:rsidRPr="008601EB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mpus Centr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CE8A7F6" w14:textId="77777777" w:rsidR="00657DF2" w:rsidRPr="008601EB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wash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4804177" w14:textId="77777777" w:rsidR="00657DF2" w:rsidRPr="008601EB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37.91178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5C3570" w14:textId="77777777" w:rsidR="00657DF2" w:rsidRPr="008601EB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45.13291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77B0744" w14:textId="77777777" w:rsidR="00657DF2" w:rsidRPr="008601EB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reated_at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4T19:11:00.000Z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5D2A607" w14:textId="77777777" w:rsidR="00657DF2" w:rsidRPr="008601EB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updated_at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382AB8" w14:textId="77777777" w:rsidR="00657DF2" w:rsidRPr="008601EB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0ECB95F6" w14:textId="77777777" w:rsidR="00657DF2" w:rsidRPr="008601EB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3344ABED" w14:textId="77777777" w:rsidR="00657DF2" w:rsidRDefault="00657DF2" w:rsidP="008601EB"/>
                  </w:txbxContent>
                </v:textbox>
                <w10:wrap type="topAndBottom"/>
              </v:shape>
            </w:pict>
          </mc:Fallback>
        </mc:AlternateContent>
      </w:r>
      <w:r>
        <w:t>Response:</w:t>
      </w:r>
    </w:p>
    <w:p w14:paraId="000BA84A" w14:textId="77777777" w:rsidR="008601EB" w:rsidRDefault="008601EB" w:rsidP="008601EB"/>
    <w:p w14:paraId="5A43D7FA" w14:textId="2DC1E833" w:rsidR="008601EB" w:rsidRDefault="008601EB" w:rsidP="008601EB"/>
    <w:p w14:paraId="02F5BEBA" w14:textId="77777777" w:rsidR="00AB79A4" w:rsidRDefault="00AB79A4" w:rsidP="008601EB"/>
    <w:p w14:paraId="77C17B65" w14:textId="77777777" w:rsidR="008601EB" w:rsidRDefault="008601EB" w:rsidP="008601EB"/>
    <w:p w14:paraId="54A7B68B" w14:textId="77777777" w:rsidR="008601EB" w:rsidRDefault="008601EB" w:rsidP="008601EB">
      <w:pPr>
        <w:pStyle w:val="Heading2"/>
      </w:pPr>
      <w:bookmarkStart w:id="18" w:name="_Toc20239761"/>
      <w:r>
        <w:lastRenderedPageBreak/>
        <w:t>POST: Add a dishwasher</w:t>
      </w:r>
      <w:bookmarkEnd w:id="18"/>
    </w:p>
    <w:p w14:paraId="4112DF38" w14:textId="77777777" w:rsidR="008601EB" w:rsidRPr="00BD14BC" w:rsidRDefault="008601EB" w:rsidP="008601EB">
      <w:r>
        <w:t xml:space="preserve">URL: </w:t>
      </w:r>
      <w:hyperlink r:id="rId24" w:history="1">
        <w:r w:rsidRPr="00724274">
          <w:rPr>
            <w:rStyle w:val="Hyperlink"/>
          </w:rPr>
          <w:t>http://host:port/api/</w:t>
        </w:r>
      </w:hyperlink>
      <w:r>
        <w:rPr>
          <w:rStyle w:val="Hyperlink"/>
        </w:rPr>
        <w:t>dishwasher</w:t>
      </w:r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66F0251E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0A3054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7DECB6D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2F5C60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CF7BBE6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11509C91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CCE371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03E1CF9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29EA5BC4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ECF49D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C9329E3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68E7A797" wp14:editId="1A1542FE">
                <wp:simplePos x="0" y="0"/>
                <wp:positionH relativeFrom="column">
                  <wp:posOffset>1638300</wp:posOffset>
                </wp:positionH>
                <wp:positionV relativeFrom="paragraph">
                  <wp:posOffset>185420</wp:posOffset>
                </wp:positionV>
                <wp:extent cx="2457450" cy="1327150"/>
                <wp:effectExtent l="0" t="0" r="19050" b="2540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DFA1B" w14:textId="77777777" w:rsidR="00657DF2" w:rsidRPr="00E46E45" w:rsidRDefault="00657DF2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1F0B4F4" w14:textId="77777777" w:rsidR="00657DF2" w:rsidRPr="00E46E45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mpus Centre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A5AB1A1" w14:textId="77777777" w:rsidR="00657DF2" w:rsidRPr="00E46E45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password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5D6826" w14:textId="77777777" w:rsidR="00657DF2" w:rsidRPr="00E46E45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713A9F" w14:textId="77777777" w:rsidR="00657DF2" w:rsidRPr="00E46E45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8E29DCF" w14:textId="77777777" w:rsidR="00657DF2" w:rsidRPr="00E46E45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CCE2F2" w14:textId="77777777" w:rsidR="00657DF2" w:rsidRDefault="00657DF2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7A797" id="_x0000_s1042" type="#_x0000_t202" style="position:absolute;margin-left:129pt;margin-top:14.6pt;width:193.5pt;height:104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">
                <v:textbox>
                  <w:txbxContent>
                    <w:p w14:paraId="2E7DFA1B" w14:textId="77777777" w:rsidR="00657DF2" w:rsidRPr="00E46E45" w:rsidRDefault="00657DF2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1F0B4F4" w14:textId="77777777" w:rsidR="00657DF2" w:rsidRPr="00E46E45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mpus Centre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A5AB1A1" w14:textId="77777777" w:rsidR="00657DF2" w:rsidRPr="00E46E45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password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5D6826" w14:textId="77777777" w:rsidR="00657DF2" w:rsidRPr="00E46E45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713A9F" w14:textId="77777777" w:rsidR="00657DF2" w:rsidRPr="00E46E45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8E29DCF" w14:textId="77777777" w:rsidR="00657DF2" w:rsidRPr="00E46E45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CCE2F2" w14:textId="77777777" w:rsidR="00657DF2" w:rsidRDefault="00657DF2" w:rsidP="008601EB"/>
                  </w:txbxContent>
                </v:textbox>
                <w10:wrap type="square"/>
              </v:shape>
            </w:pict>
          </mc:Fallback>
        </mc:AlternateContent>
      </w:r>
    </w:p>
    <w:p w14:paraId="14BAC0AF" w14:textId="77777777" w:rsidR="008601EB" w:rsidRDefault="008601EB" w:rsidP="008601EB"/>
    <w:p w14:paraId="5B7EBD88" w14:textId="77777777" w:rsidR="008601EB" w:rsidRDefault="008601EB" w:rsidP="008601EB"/>
    <w:p w14:paraId="283A00F2" w14:textId="77777777" w:rsidR="008601EB" w:rsidRDefault="008601EB" w:rsidP="008601EB"/>
    <w:p w14:paraId="54430507" w14:textId="77777777" w:rsidR="008601EB" w:rsidRDefault="008601EB" w:rsidP="008601EB"/>
    <w:p w14:paraId="3C6F3575" w14:textId="77777777" w:rsidR="008601EB" w:rsidRDefault="008601EB" w:rsidP="008601EB"/>
    <w:p w14:paraId="1162A080" w14:textId="77777777" w:rsidR="008601EB" w:rsidRDefault="008601EB" w:rsidP="008601EB">
      <w:pPr>
        <w:pStyle w:val="Heading2"/>
      </w:pPr>
      <w:bookmarkStart w:id="19" w:name="_Toc20239762"/>
      <w:r>
        <w:t>PUT: Update a dishwasher</w:t>
      </w:r>
      <w:bookmarkEnd w:id="19"/>
      <w:r>
        <w:t xml:space="preserve"> </w:t>
      </w:r>
    </w:p>
    <w:p w14:paraId="0FB3FD8F" w14:textId="77777777" w:rsidR="008601EB" w:rsidRDefault="008601EB" w:rsidP="008601EB">
      <w:r>
        <w:t xml:space="preserve">URL: </w:t>
      </w:r>
      <w:hyperlink r:id="rId25" w:history="1">
        <w:r w:rsidRPr="00724274">
          <w:rPr>
            <w:rStyle w:val="Hyperlink"/>
          </w:rPr>
          <w:t>http://host:port/api/dishwasher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AD0016F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130D20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0EB449E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CB41985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443DF09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04AF6FE7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8D3DCC2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52C8EBB9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0107EB9B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7E65328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10E1B3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964A0DF" w14:textId="77777777" w:rsidR="008601EB" w:rsidRPr="00BD14BC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3CB7DCC5" wp14:editId="749D4AE1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7FE2A" w14:textId="77777777" w:rsidR="00657DF2" w:rsidRPr="00BD14BC" w:rsidRDefault="00657DF2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F6E4602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808FC6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31858A0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80CC6B8" w14:textId="77777777" w:rsidR="00657DF2" w:rsidRDefault="00657DF2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7DCC5" id="_x0000_s1043" type="#_x0000_t202" style="position:absolute;margin-left:223pt;margin-top:86.8pt;width:185.9pt;height: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8r3JQIAAE0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">
                <v:textbox>
                  <w:txbxContent>
                    <w:p w14:paraId="1CC7FE2A" w14:textId="77777777" w:rsidR="00657DF2" w:rsidRPr="00BD14BC" w:rsidRDefault="00657DF2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F6E4602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808FC6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31858A0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80CC6B8" w14:textId="77777777" w:rsidR="00657DF2" w:rsidRDefault="00657DF2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514E875C" wp14:editId="4CABA45F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E1876" w14:textId="77777777" w:rsidR="00657DF2" w:rsidRPr="00BD14BC" w:rsidRDefault="00657DF2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77D413C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B3C5086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3E9E139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E72188E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A24D90D" w14:textId="77777777" w:rsidR="00657DF2" w:rsidRDefault="00657DF2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E875C" id="_x0000_s1044" type="#_x0000_t202" style="position:absolute;margin-left:43.7pt;margin-top:73.3pt;width:185.9pt;height:88.35pt;z-index:2517043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">
                <v:textbox>
                  <w:txbxContent>
                    <w:p w14:paraId="537E1876" w14:textId="77777777" w:rsidR="00657DF2" w:rsidRPr="00BD14BC" w:rsidRDefault="00657DF2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77D413C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B3C5086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3E9E139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E72188E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A24D90D" w14:textId="77777777" w:rsidR="00657DF2" w:rsidRDefault="00657DF2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FCDA315" wp14:editId="3EF63CEA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BAB02" w14:textId="77777777" w:rsidR="00657DF2" w:rsidRPr="00BD14BC" w:rsidRDefault="00657DF2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31C11B8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6E076D9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6C3C1362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7C08B6A" w14:textId="77777777" w:rsidR="00657DF2" w:rsidRDefault="00657DF2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DA315" id="_x0000_s1045" type="#_x0000_t202" style="position:absolute;margin-left:223pt;margin-top:14.3pt;width:185.9pt;height:74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XBwJwIAAE0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8RFwcCcCAABNBAAADgAAAAAAAAAAAAAAAAAuAgAAZHJzL2Uy&#10;b0RvYy54bWxQSwECLQAUAAYACAAAACEAS+yVleAAAAAKAQAADwAAAAAAAAAAAAAAAACBBAAAZHJz&#10;L2Rvd25yZXYueG1sUEsFBgAAAAAEAAQA8wAAAI4FAAAAAA==&#10;">
                <v:textbox>
                  <w:txbxContent>
                    <w:p w14:paraId="033BAB02" w14:textId="77777777" w:rsidR="00657DF2" w:rsidRPr="00BD14BC" w:rsidRDefault="00657DF2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31C11B8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6E076D9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6C3C1362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7C08B6A" w14:textId="77777777" w:rsidR="00657DF2" w:rsidRDefault="00657DF2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078BA039" wp14:editId="128E5B90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470B1A" w14:textId="77777777" w:rsidR="00657DF2" w:rsidRPr="00BD14BC" w:rsidRDefault="00657DF2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1E8B1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65C8BF11" w14:textId="77777777" w:rsidR="00657DF2" w:rsidRPr="00BD14BC" w:rsidRDefault="00657DF2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156D740" w14:textId="77777777" w:rsidR="00657DF2" w:rsidRDefault="00657DF2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BA039" id="_x0000_s1046" type="#_x0000_t202" style="position:absolute;margin-left:43.4pt;margin-top:14.4pt;width:185.9pt;height:59pt;z-index:2517032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">
                <v:textbox>
                  <w:txbxContent>
                    <w:p w14:paraId="7B470B1A" w14:textId="77777777" w:rsidR="00657DF2" w:rsidRPr="00BD14BC" w:rsidRDefault="00657DF2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1E8B1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65C8BF11" w14:textId="77777777" w:rsidR="00657DF2" w:rsidRPr="00BD14BC" w:rsidRDefault="00657DF2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156D740" w14:textId="77777777" w:rsidR="00657DF2" w:rsidRDefault="00657DF2" w:rsidP="008601EB"/>
                  </w:txbxContent>
                </v:textbox>
                <w10:wrap type="square"/>
              </v:shape>
            </w:pict>
          </mc:Fallback>
        </mc:AlternateContent>
      </w:r>
    </w:p>
    <w:p w14:paraId="047C6E72" w14:textId="77777777" w:rsidR="008601EB" w:rsidRDefault="008601EB" w:rsidP="008601EB"/>
    <w:p w14:paraId="34A5C051" w14:textId="77777777" w:rsidR="008601EB" w:rsidRDefault="008601EB" w:rsidP="008601EB"/>
    <w:p w14:paraId="55CFA00B" w14:textId="77777777" w:rsidR="008601EB" w:rsidRDefault="008601EB" w:rsidP="008601EB"/>
    <w:p w14:paraId="193B9DD1" w14:textId="77777777" w:rsidR="008601EB" w:rsidRDefault="008601EB" w:rsidP="008601EB"/>
    <w:p w14:paraId="1F2209E8" w14:textId="77777777" w:rsidR="008601EB" w:rsidRDefault="008601EB" w:rsidP="008601EB"/>
    <w:p w14:paraId="77E2DED9" w14:textId="77777777" w:rsidR="008601EB" w:rsidRDefault="008601EB" w:rsidP="008601EB"/>
    <w:p w14:paraId="558C154E" w14:textId="77777777" w:rsidR="008601EB" w:rsidRDefault="008601EB" w:rsidP="008601EB"/>
    <w:p w14:paraId="7A1A2F85" w14:textId="7F05ADC1" w:rsidR="008601EB" w:rsidRDefault="008601EB" w:rsidP="008601EB"/>
    <w:p w14:paraId="17E7BC1B" w14:textId="30280D15" w:rsidR="00AB79A4" w:rsidRDefault="00AB79A4" w:rsidP="008601EB"/>
    <w:p w14:paraId="0B8ABE17" w14:textId="64AB3B90" w:rsidR="00AB79A4" w:rsidRDefault="00AB79A4" w:rsidP="008601EB"/>
    <w:p w14:paraId="181900E5" w14:textId="77777777" w:rsidR="00AB79A4" w:rsidRDefault="00AB79A4" w:rsidP="008601EB"/>
    <w:p w14:paraId="599DE784" w14:textId="77777777" w:rsidR="008601EB" w:rsidRPr="008601EB" w:rsidRDefault="008601EB" w:rsidP="008601EB"/>
    <w:p w14:paraId="19C7A9DE" w14:textId="77777777" w:rsidR="00EB1B7A" w:rsidRDefault="00282E6B" w:rsidP="00282E6B">
      <w:pPr>
        <w:pStyle w:val="Heading1"/>
        <w:rPr>
          <w:rFonts w:ascii="Century Gothic" w:hAnsi="Century Gothic"/>
          <w:sz w:val="56"/>
        </w:rPr>
      </w:pPr>
      <w:bookmarkStart w:id="20" w:name="_Toc20239763"/>
      <w:r w:rsidRPr="00282E6B">
        <w:rPr>
          <w:rFonts w:ascii="Century Gothic" w:hAnsi="Century Gothic"/>
          <w:sz w:val="56"/>
        </w:rPr>
        <w:lastRenderedPageBreak/>
        <w:t>BIN</w:t>
      </w:r>
      <w:bookmarkEnd w:id="20"/>
    </w:p>
    <w:p w14:paraId="1BCC673E" w14:textId="77777777" w:rsidR="0036671E" w:rsidRDefault="0036671E" w:rsidP="0036671E">
      <w:pPr>
        <w:pStyle w:val="Heading2"/>
      </w:pPr>
      <w:bookmarkStart w:id="21" w:name="_Toc20239764"/>
      <w:r>
        <w:t>POST: Add a bin</w:t>
      </w:r>
      <w:bookmarkEnd w:id="21"/>
    </w:p>
    <w:p w14:paraId="0BA174D7" w14:textId="77777777" w:rsidR="003B0C1A" w:rsidRDefault="0036671E" w:rsidP="0036671E">
      <w:r>
        <w:t xml:space="preserve">URL: </w:t>
      </w:r>
      <w:hyperlink r:id="rId26" w:history="1">
        <w:r w:rsidR="003B0C1A" w:rsidRPr="00FB6C51">
          <w:rPr>
            <w:rStyle w:val="Hyperlink"/>
          </w:rPr>
          <w:t>http://host:port/api/bin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C27FB2" w14:paraId="38037539" w14:textId="77777777" w:rsidTr="00767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0C223D" w14:textId="77777777" w:rsidR="00C27FB2" w:rsidRDefault="00C27FB2" w:rsidP="00C27FB2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8A589A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</w:t>
            </w:r>
            <w:r w:rsidR="007676B5">
              <w:t>S</w:t>
            </w:r>
          </w:p>
        </w:tc>
        <w:tc>
          <w:tcPr>
            <w:tcW w:w="1016" w:type="dxa"/>
          </w:tcPr>
          <w:p w14:paraId="3E75C8A3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79EF400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27FB2" w14:paraId="3EC2FE8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7B4E1A6" w14:textId="77777777" w:rsidR="00C27FB2" w:rsidRDefault="00C27FB2" w:rsidP="00C27FB2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7141844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97BA1A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6F48C9C" w14:textId="77777777" w:rsidR="00C27FB2" w:rsidRDefault="00C27FB2" w:rsidP="007676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9AB9AA5" w14:textId="77777777" w:rsidR="00282E6B" w:rsidRDefault="00C27FB2" w:rsidP="00C27FB2">
      <w:r w:rsidRPr="00282E6B">
        <w:rPr>
          <w:rFonts w:ascii="Century Gothic" w:hAnsi="Century Gothic"/>
          <w:noProof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5B6745" wp14:editId="1F95B89B">
                <wp:simplePos x="0" y="0"/>
                <wp:positionH relativeFrom="column">
                  <wp:posOffset>1713230</wp:posOffset>
                </wp:positionH>
                <wp:positionV relativeFrom="paragraph">
                  <wp:posOffset>123825</wp:posOffset>
                </wp:positionV>
                <wp:extent cx="2360930" cy="11493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EEC3E" w14:textId="77777777" w:rsidR="00657DF2" w:rsidRPr="00282E6B" w:rsidRDefault="00657DF2" w:rsidP="00282E6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AD9CF34" w14:textId="77777777" w:rsidR="00657DF2" w:rsidRPr="00282E6B" w:rsidRDefault="00657DF2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0EEDF12" w14:textId="77777777" w:rsidR="00657DF2" w:rsidRPr="00282E6B" w:rsidRDefault="00657DF2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F0A5EF" w14:textId="77777777" w:rsidR="00657DF2" w:rsidRPr="00282E6B" w:rsidRDefault="00657DF2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291A86FC" w14:textId="77777777" w:rsidR="00657DF2" w:rsidRPr="00282E6B" w:rsidRDefault="00657DF2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9B93E1F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B6745" id="_x0000_s1047" type="#_x0000_t202" style="position:absolute;margin-left:134.9pt;margin-top:9.75pt;width:185.9pt;height:90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">
                <v:textbox>
                  <w:txbxContent>
                    <w:p w14:paraId="3B9EEC3E" w14:textId="77777777" w:rsidR="00657DF2" w:rsidRPr="00282E6B" w:rsidRDefault="00657DF2" w:rsidP="00282E6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AD9CF34" w14:textId="77777777" w:rsidR="00657DF2" w:rsidRPr="00282E6B" w:rsidRDefault="00657DF2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0EEDF12" w14:textId="77777777" w:rsidR="00657DF2" w:rsidRPr="00282E6B" w:rsidRDefault="00657DF2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F0A5EF" w14:textId="77777777" w:rsidR="00657DF2" w:rsidRPr="00282E6B" w:rsidRDefault="00657DF2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291A86FC" w14:textId="77777777" w:rsidR="00657DF2" w:rsidRPr="00282E6B" w:rsidRDefault="00657DF2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9B93E1F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</w:p>
    <w:p w14:paraId="275893B8" w14:textId="77777777" w:rsidR="007676B5" w:rsidRDefault="007676B5" w:rsidP="00C27FB2"/>
    <w:p w14:paraId="0C27C347" w14:textId="77777777" w:rsidR="007676B5" w:rsidRDefault="007676B5" w:rsidP="00C27FB2"/>
    <w:p w14:paraId="6C7B2E91" w14:textId="77777777" w:rsidR="007676B5" w:rsidRDefault="007676B5" w:rsidP="00C27FB2"/>
    <w:p w14:paraId="4CB65E38" w14:textId="77777777" w:rsidR="007676B5" w:rsidRDefault="007676B5" w:rsidP="00C27FB2"/>
    <w:p w14:paraId="0B4979C4" w14:textId="77777777" w:rsidR="007676B5" w:rsidRDefault="007676B5" w:rsidP="00C27FB2"/>
    <w:p w14:paraId="1CD10B81" w14:textId="77777777" w:rsidR="007676B5" w:rsidRDefault="007676B5" w:rsidP="00C27FB2"/>
    <w:p w14:paraId="1AB3094A" w14:textId="77777777" w:rsidR="007676B5" w:rsidRDefault="007676B5" w:rsidP="00C27FB2"/>
    <w:p w14:paraId="617822EA" w14:textId="77777777" w:rsidR="007676B5" w:rsidRDefault="00C25399" w:rsidP="00C25399">
      <w:pPr>
        <w:pStyle w:val="Heading2"/>
      </w:pPr>
      <w:bookmarkStart w:id="22" w:name="_Toc20239765"/>
      <w:r>
        <w:t>PUT: Update a bin</w:t>
      </w:r>
      <w:bookmarkEnd w:id="22"/>
    </w:p>
    <w:p w14:paraId="58E04C57" w14:textId="77777777" w:rsidR="00C25399" w:rsidRDefault="00C25399" w:rsidP="00C253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D7D392" wp14:editId="6BDC69E5">
                <wp:simplePos x="0" y="0"/>
                <wp:positionH relativeFrom="column">
                  <wp:posOffset>3999230</wp:posOffset>
                </wp:positionH>
                <wp:positionV relativeFrom="paragraph">
                  <wp:posOffset>1499235</wp:posOffset>
                </wp:positionV>
                <wp:extent cx="2360930" cy="75565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269E09" w14:textId="77777777" w:rsidR="00657DF2" w:rsidRPr="007676B5" w:rsidRDefault="00657DF2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8897883" w14:textId="77777777" w:rsidR="00657DF2" w:rsidRPr="007676B5" w:rsidRDefault="00657DF2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4CE1311A" w14:textId="77777777" w:rsidR="00657DF2" w:rsidRPr="007676B5" w:rsidRDefault="00657DF2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625817E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7D392" id="_x0000_s1048" type="#_x0000_t202" style="position:absolute;margin-left:314.9pt;margin-top:118.05pt;width:185.9pt;height:5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RlrJg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">
                <v:textbox>
                  <w:txbxContent>
                    <w:p w14:paraId="24269E09" w14:textId="77777777" w:rsidR="00657DF2" w:rsidRPr="007676B5" w:rsidRDefault="00657DF2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8897883" w14:textId="77777777" w:rsidR="00657DF2" w:rsidRPr="007676B5" w:rsidRDefault="00657DF2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4CE1311A" w14:textId="77777777" w:rsidR="00657DF2" w:rsidRPr="007676B5" w:rsidRDefault="00657DF2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625817E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1D75894" wp14:editId="3D6DC5E9">
                <wp:simplePos x="0" y="0"/>
                <wp:positionH relativeFrom="column">
                  <wp:posOffset>-560070</wp:posOffset>
                </wp:positionH>
                <wp:positionV relativeFrom="paragraph">
                  <wp:posOffset>1502410</wp:posOffset>
                </wp:positionV>
                <wp:extent cx="2360930" cy="9398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D0715" w14:textId="77777777" w:rsidR="00657DF2" w:rsidRPr="007676B5" w:rsidRDefault="00657DF2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BC5A392" w14:textId="77777777" w:rsidR="00657DF2" w:rsidRPr="007676B5" w:rsidRDefault="00657DF2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820E3F1" w14:textId="77777777" w:rsidR="00657DF2" w:rsidRPr="007676B5" w:rsidRDefault="00657DF2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0D56E78" w14:textId="77777777" w:rsidR="00657DF2" w:rsidRPr="007676B5" w:rsidRDefault="00657DF2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6FBA3E0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75894" id="_x0000_s1049" type="#_x0000_t202" style="position:absolute;margin-left:-44.1pt;margin-top:118.3pt;width:185.9pt;height:74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M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">
                <v:textbox>
                  <w:txbxContent>
                    <w:p w14:paraId="61BD0715" w14:textId="77777777" w:rsidR="00657DF2" w:rsidRPr="007676B5" w:rsidRDefault="00657DF2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BC5A392" w14:textId="77777777" w:rsidR="00657DF2" w:rsidRPr="007676B5" w:rsidRDefault="00657DF2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820E3F1" w14:textId="77777777" w:rsidR="00657DF2" w:rsidRPr="007676B5" w:rsidRDefault="00657DF2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0D56E78" w14:textId="77777777" w:rsidR="00657DF2" w:rsidRPr="007676B5" w:rsidRDefault="00657DF2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6FBA3E0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74E5291" wp14:editId="52C243C4">
                <wp:simplePos x="0" y="0"/>
                <wp:positionH relativeFrom="column">
                  <wp:posOffset>1719580</wp:posOffset>
                </wp:positionH>
                <wp:positionV relativeFrom="paragraph">
                  <wp:posOffset>1498600</wp:posOffset>
                </wp:positionV>
                <wp:extent cx="2360930" cy="1123950"/>
                <wp:effectExtent l="0" t="0" r="127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EDF42" w14:textId="77777777" w:rsidR="00657DF2" w:rsidRPr="007676B5" w:rsidRDefault="00657DF2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D7BDE5" w14:textId="77777777" w:rsidR="00657DF2" w:rsidRPr="007676B5" w:rsidRDefault="00657DF2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39CC8A4" w14:textId="77777777" w:rsidR="00657DF2" w:rsidRPr="007676B5" w:rsidRDefault="00657DF2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0CA1C3D" w14:textId="77777777" w:rsidR="00657DF2" w:rsidRPr="007676B5" w:rsidRDefault="00657DF2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4AA0FC7" w14:textId="77777777" w:rsidR="00657DF2" w:rsidRPr="007676B5" w:rsidRDefault="00657DF2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B2C00F0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E5291" id="_x0000_s1050" type="#_x0000_t202" style="position:absolute;margin-left:135.4pt;margin-top:118pt;width:185.9pt;height:88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">
                <v:textbox>
                  <w:txbxContent>
                    <w:p w14:paraId="484EDF42" w14:textId="77777777" w:rsidR="00657DF2" w:rsidRPr="007676B5" w:rsidRDefault="00657DF2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D7BDE5" w14:textId="77777777" w:rsidR="00657DF2" w:rsidRPr="007676B5" w:rsidRDefault="00657DF2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39CC8A4" w14:textId="77777777" w:rsidR="00657DF2" w:rsidRPr="007676B5" w:rsidRDefault="00657DF2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0CA1C3D" w14:textId="77777777" w:rsidR="00657DF2" w:rsidRPr="007676B5" w:rsidRDefault="00657DF2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4AA0FC7" w14:textId="77777777" w:rsidR="00657DF2" w:rsidRPr="007676B5" w:rsidRDefault="00657DF2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B2C00F0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  <w:r>
        <w:t xml:space="preserve">URL: </w:t>
      </w:r>
      <w:hyperlink r:id="rId27" w:history="1">
        <w:r w:rsidR="003B0C1A" w:rsidRPr="00FB6C51">
          <w:rPr>
            <w:rStyle w:val="Hyperlink"/>
          </w:rPr>
          <w:t>http://host:port/api/bin/1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7676B5" w14:paraId="03FB309F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FDD7D93" w14:textId="77777777" w:rsidR="007676B5" w:rsidRDefault="007676B5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F272D5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02701D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193F3C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676B5" w14:paraId="0F36D59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68500C1" w14:textId="77777777" w:rsidR="007676B5" w:rsidRDefault="007676B5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477AC068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4B343CE2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10818B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468A5C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45AD10D2" w14:textId="77777777" w:rsidR="007676B5" w:rsidRDefault="007676B5" w:rsidP="00C27FB2"/>
    <w:p w14:paraId="1B6B11A5" w14:textId="77777777" w:rsidR="007676B5" w:rsidRDefault="007676B5" w:rsidP="00C27FB2"/>
    <w:p w14:paraId="7590BA1C" w14:textId="12441528" w:rsidR="007676B5" w:rsidRDefault="007676B5" w:rsidP="00C27FB2"/>
    <w:p w14:paraId="58EC4957" w14:textId="7BC67614" w:rsidR="00AB79A4" w:rsidRDefault="00AB79A4" w:rsidP="00C27FB2"/>
    <w:p w14:paraId="07ACD78D" w14:textId="77777777" w:rsidR="00AB79A4" w:rsidRDefault="00AB79A4" w:rsidP="00C27FB2"/>
    <w:p w14:paraId="4C40B5D6" w14:textId="77777777" w:rsidR="007676B5" w:rsidRDefault="007676B5" w:rsidP="007676B5"/>
    <w:p w14:paraId="698CC1B5" w14:textId="77777777" w:rsidR="00EB1B7A" w:rsidRDefault="00EB1B7A" w:rsidP="00EB1B7A">
      <w:pPr>
        <w:pStyle w:val="Heading1"/>
        <w:rPr>
          <w:rFonts w:ascii="Century Gothic" w:hAnsi="Century Gothic"/>
          <w:sz w:val="56"/>
        </w:rPr>
      </w:pPr>
      <w:bookmarkStart w:id="23" w:name="_Toc20239766"/>
      <w:r>
        <w:rPr>
          <w:rFonts w:ascii="Century Gothic" w:hAnsi="Century Gothic"/>
          <w:sz w:val="56"/>
        </w:rPr>
        <w:lastRenderedPageBreak/>
        <w:t>RETURN</w:t>
      </w:r>
      <w:bookmarkEnd w:id="23"/>
    </w:p>
    <w:p w14:paraId="57F03D54" w14:textId="77777777" w:rsidR="00EB1B7A" w:rsidRDefault="00EB1B7A" w:rsidP="00EB1B7A">
      <w:pPr>
        <w:pStyle w:val="Heading2"/>
      </w:pPr>
      <w:bookmarkStart w:id="24" w:name="_Toc20239767"/>
      <w:r>
        <w:t>POST: Add a return record</w:t>
      </w:r>
      <w:bookmarkEnd w:id="24"/>
    </w:p>
    <w:p w14:paraId="366DB408" w14:textId="77777777" w:rsidR="00EB1B7A" w:rsidRPr="00956DB1" w:rsidRDefault="00EB1B7A" w:rsidP="00EB1B7A">
      <w:r>
        <w:t xml:space="preserve">URL: </w:t>
      </w:r>
      <w:hyperlink r:id="rId28" w:history="1">
        <w:r w:rsidRPr="002A60FA">
          <w:rPr>
            <w:rStyle w:val="Hyperlink"/>
          </w:rPr>
          <w:t>http://host:port/api/return</w:t>
        </w:r>
      </w:hyperlink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4280CCF2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9A05BB1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7EA6567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640DA9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10D9E5A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2D822374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243291E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58D4F7F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92F8EAE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81975C" w14:textId="77777777" w:rsidR="00EB1B7A" w:rsidRDefault="00EB1B7A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14:paraId="56985859" w14:textId="77777777" w:rsidR="002D00E2" w:rsidRDefault="002D00E2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ke sure that the cup, </w:t>
            </w:r>
            <w:r w:rsidR="0054592F">
              <w:t>dishwasher</w:t>
            </w:r>
            <w:r>
              <w:t xml:space="preserve"> and bin ids already exists in respective tables.</w:t>
            </w:r>
          </w:p>
        </w:tc>
      </w:tr>
    </w:tbl>
    <w:p w14:paraId="7496D9CD" w14:textId="77777777" w:rsidR="00EB1B7A" w:rsidRDefault="00EB1B7A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1AE8DCC" wp14:editId="20828B8D">
                <wp:simplePos x="0" y="0"/>
                <wp:positionH relativeFrom="column">
                  <wp:posOffset>1714500</wp:posOffset>
                </wp:positionH>
                <wp:positionV relativeFrom="paragraph">
                  <wp:posOffset>147955</wp:posOffset>
                </wp:positionV>
                <wp:extent cx="2360930" cy="1016000"/>
                <wp:effectExtent l="0" t="0" r="12700" b="1270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A66A1" w14:textId="77777777" w:rsidR="00657DF2" w:rsidRPr="002D00E2" w:rsidRDefault="00657DF2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640258D" w14:textId="77777777" w:rsidR="00657DF2" w:rsidRPr="002D00E2" w:rsidRDefault="00657DF2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5ED5DD4" w14:textId="77777777" w:rsidR="00657DF2" w:rsidRPr="002D00E2" w:rsidRDefault="00657DF2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E354C0E" w14:textId="77777777" w:rsidR="00657DF2" w:rsidRPr="002D00E2" w:rsidRDefault="00657DF2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5</w:t>
                            </w:r>
                          </w:p>
                          <w:p w14:paraId="0DB39E37" w14:textId="77777777" w:rsidR="00657DF2" w:rsidRPr="002D00E2" w:rsidRDefault="00657DF2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EC95176" w14:textId="77777777" w:rsidR="00657DF2" w:rsidRDefault="00657DF2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E8DCC" id="_x0000_s1051" type="#_x0000_t202" style="position:absolute;margin-left:135pt;margin-top:11.65pt;width:185.9pt;height:80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">
                <v:textbox>
                  <w:txbxContent>
                    <w:p w14:paraId="79FA66A1" w14:textId="77777777" w:rsidR="00657DF2" w:rsidRPr="002D00E2" w:rsidRDefault="00657DF2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640258D" w14:textId="77777777" w:rsidR="00657DF2" w:rsidRPr="002D00E2" w:rsidRDefault="00657DF2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5ED5DD4" w14:textId="77777777" w:rsidR="00657DF2" w:rsidRPr="002D00E2" w:rsidRDefault="00657DF2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E354C0E" w14:textId="77777777" w:rsidR="00657DF2" w:rsidRPr="002D00E2" w:rsidRDefault="00657DF2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5</w:t>
                      </w:r>
                    </w:p>
                    <w:p w14:paraId="0DB39E37" w14:textId="77777777" w:rsidR="00657DF2" w:rsidRPr="002D00E2" w:rsidRDefault="00657DF2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EC95176" w14:textId="77777777" w:rsidR="00657DF2" w:rsidRDefault="00657DF2" w:rsidP="00EB1B7A"/>
                  </w:txbxContent>
                </v:textbox>
                <w10:wrap type="square"/>
              </v:shape>
            </w:pict>
          </mc:Fallback>
        </mc:AlternateContent>
      </w:r>
    </w:p>
    <w:p w14:paraId="5A2E844F" w14:textId="77777777" w:rsidR="00EB1B7A" w:rsidRDefault="00EB1B7A" w:rsidP="00EB1B7A"/>
    <w:p w14:paraId="4596A7D6" w14:textId="77777777" w:rsidR="00EB1B7A" w:rsidRDefault="00EB1B7A" w:rsidP="00EB1B7A"/>
    <w:p w14:paraId="3FB18E1D" w14:textId="77777777" w:rsidR="00EB1B7A" w:rsidRDefault="00EB1B7A" w:rsidP="00EB1B7A"/>
    <w:p w14:paraId="19A5D26B" w14:textId="77777777" w:rsidR="00EB1B7A" w:rsidRDefault="00EB1B7A" w:rsidP="00EB1B7A"/>
    <w:p w14:paraId="09860B39" w14:textId="77777777" w:rsidR="00EB1B7A" w:rsidRDefault="00EB1B7A" w:rsidP="00EB1B7A"/>
    <w:p w14:paraId="76692D98" w14:textId="77777777" w:rsidR="00EB1B7A" w:rsidRDefault="00EB1B7A" w:rsidP="00EB1B7A">
      <w:pPr>
        <w:pStyle w:val="Heading2"/>
      </w:pPr>
      <w:bookmarkStart w:id="25" w:name="_Toc20239768"/>
      <w:r>
        <w:t xml:space="preserve">PUT: Update a </w:t>
      </w:r>
      <w:r w:rsidR="0036671E">
        <w:t>return</w:t>
      </w:r>
      <w:r>
        <w:t xml:space="preserve"> record</w:t>
      </w:r>
      <w:bookmarkEnd w:id="25"/>
    </w:p>
    <w:p w14:paraId="3C0720A5" w14:textId="77777777" w:rsidR="00EB1B7A" w:rsidRPr="00BB382E" w:rsidRDefault="00B34717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4B305BCB" wp14:editId="193E54BD">
                <wp:simplePos x="0" y="0"/>
                <wp:positionH relativeFrom="column">
                  <wp:posOffset>-336550</wp:posOffset>
                </wp:positionH>
                <wp:positionV relativeFrom="paragraph">
                  <wp:posOffset>2345055</wp:posOffset>
                </wp:positionV>
                <wp:extent cx="3257550" cy="793750"/>
                <wp:effectExtent l="0" t="0" r="19050" b="254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5817C" w14:textId="77777777" w:rsidR="00657DF2" w:rsidRPr="0036671E" w:rsidRDefault="00657DF2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60548A9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</w:p>
                          <w:p w14:paraId="73C17AB2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08CEFCE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05BCB" id="_x0000_s1052" type="#_x0000_t202" style="position:absolute;margin-left:-26.5pt;margin-top:184.65pt;width:256.5pt;height:62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">
                <v:textbox>
                  <w:txbxContent>
                    <w:p w14:paraId="5AC5817C" w14:textId="77777777" w:rsidR="00657DF2" w:rsidRPr="0036671E" w:rsidRDefault="00657DF2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60548A9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</w:p>
                    <w:p w14:paraId="73C17AB2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08CEFCE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07458FE9" wp14:editId="12AE886F">
                <wp:simplePos x="0" y="0"/>
                <wp:positionH relativeFrom="column">
                  <wp:posOffset>-336550</wp:posOffset>
                </wp:positionH>
                <wp:positionV relativeFrom="paragraph">
                  <wp:posOffset>1195705</wp:posOffset>
                </wp:positionV>
                <wp:extent cx="3257550" cy="1149350"/>
                <wp:effectExtent l="0" t="0" r="19050" b="127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12AE6" w14:textId="77777777" w:rsidR="00657DF2" w:rsidRPr="0036671E" w:rsidRDefault="00657DF2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EA780F7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B0B3B2E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8EA1713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783F2B1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4C025262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58FE9" id="_x0000_s1053" type="#_x0000_t202" style="position:absolute;margin-left:-26.5pt;margin-top:94.15pt;width:256.5pt;height:90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maVJwIAAE4EAAAOAAAAZHJzL2Uyb0RvYy54bWysVNtu2zAMfR+wfxD0vjh2k6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">
                <v:textbox>
                  <w:txbxContent>
                    <w:p w14:paraId="25112AE6" w14:textId="77777777" w:rsidR="00657DF2" w:rsidRPr="0036671E" w:rsidRDefault="00657DF2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EA780F7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B0B3B2E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8EA1713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783F2B1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4C025262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CB4B2EF" wp14:editId="4B4165E5">
                <wp:simplePos x="0" y="0"/>
                <wp:positionH relativeFrom="column">
                  <wp:posOffset>2921000</wp:posOffset>
                </wp:positionH>
                <wp:positionV relativeFrom="paragraph">
                  <wp:posOffset>1195705</wp:posOffset>
                </wp:positionV>
                <wp:extent cx="3187700" cy="1200150"/>
                <wp:effectExtent l="0" t="0" r="1270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7AD71D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29B449B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9A3DCAE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55C80B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BE816C1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1BDABE6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447882D3" w14:textId="77777777" w:rsidR="00657DF2" w:rsidRDefault="00657DF2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4B2EF" id="_x0000_s1054" type="#_x0000_t202" style="position:absolute;margin-left:230pt;margin-top:94.15pt;width:251pt;height:9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">
                <v:textbox>
                  <w:txbxContent>
                    <w:p w14:paraId="1B7AD71D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29B449B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9A3DCAE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55C80B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BE816C1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1BDABE6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447882D3" w14:textId="77777777" w:rsidR="00657DF2" w:rsidRDefault="00657DF2" w:rsidP="00EB1B7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6EEF1B0" wp14:editId="37BAAB34">
                <wp:simplePos x="0" y="0"/>
                <wp:positionH relativeFrom="column">
                  <wp:posOffset>2921000</wp:posOffset>
                </wp:positionH>
                <wp:positionV relativeFrom="paragraph">
                  <wp:posOffset>2395855</wp:posOffset>
                </wp:positionV>
                <wp:extent cx="3187700" cy="914400"/>
                <wp:effectExtent l="0" t="0" r="1270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641E47" w14:textId="77777777" w:rsidR="00657DF2" w:rsidRPr="0036671E" w:rsidRDefault="00657DF2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4EEA6774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18FA8EE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</w:p>
                          <w:p w14:paraId="4F50797E" w14:textId="77777777" w:rsidR="00657DF2" w:rsidRPr="0036671E" w:rsidRDefault="00657DF2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D51B81B" w14:textId="77777777" w:rsidR="00657DF2" w:rsidRDefault="00657D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F1B0" id="_x0000_s1055" type="#_x0000_t202" style="position:absolute;margin-left:230pt;margin-top:188.65pt;width:251pt;height:1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">
                <v:textbox>
                  <w:txbxContent>
                    <w:p w14:paraId="4F641E47" w14:textId="77777777" w:rsidR="00657DF2" w:rsidRPr="0036671E" w:rsidRDefault="00657DF2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4EEA6774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18FA8EE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</w:p>
                    <w:p w14:paraId="4F50797E" w14:textId="77777777" w:rsidR="00657DF2" w:rsidRPr="0036671E" w:rsidRDefault="00657DF2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D51B81B" w14:textId="77777777" w:rsidR="00657DF2" w:rsidRDefault="00657DF2"/>
                  </w:txbxContent>
                </v:textbox>
                <w10:wrap type="square"/>
              </v:shape>
            </w:pict>
          </mc:Fallback>
        </mc:AlternateContent>
      </w:r>
      <w:r w:rsidR="00EB1B7A">
        <w:t xml:space="preserve">URL: </w:t>
      </w:r>
      <w:hyperlink r:id="rId29" w:history="1">
        <w:r w:rsidR="0036671E" w:rsidRPr="002A60FA">
          <w:rPr>
            <w:rStyle w:val="Hyperlink"/>
          </w:rPr>
          <w:t>http://host:port/api/return/5</w:t>
        </w:r>
      </w:hyperlink>
      <w:r w:rsidR="00EB1B7A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642D943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87C40AA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1C9BB15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31B024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E32211F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0D87F052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39C598D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60243FF3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69B6434A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404AF2" w14:textId="77777777" w:rsidR="00EB1B7A" w:rsidRDefault="00EB1B7A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36671E">
              <w:t>four</w:t>
            </w:r>
            <w:r w:rsidRPr="007676B5">
              <w:t xml:space="preserve"> properties or any </w:t>
            </w:r>
            <w:r w:rsidR="0036671E">
              <w:t xml:space="preserve">three or </w:t>
            </w:r>
            <w:r w:rsidRPr="007676B5">
              <w:t>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331B3B6D" w14:textId="77777777" w:rsidR="003F1971" w:rsidRDefault="003F1971" w:rsidP="00C27FB2"/>
    <w:p w14:paraId="36C3A2EF" w14:textId="77777777" w:rsidR="00D209BC" w:rsidRDefault="00D209BC" w:rsidP="00C27FB2"/>
    <w:p w14:paraId="0A4E789A" w14:textId="77777777" w:rsidR="00FB04B4" w:rsidRDefault="00FB04B4" w:rsidP="00C27FB2"/>
    <w:p w14:paraId="7F75743F" w14:textId="77777777" w:rsidR="00FB04B4" w:rsidRDefault="00FB04B4" w:rsidP="00C27FB2"/>
    <w:p w14:paraId="57F99FF4" w14:textId="77777777" w:rsidR="00FB04B4" w:rsidRDefault="00FB04B4" w:rsidP="00FB04B4">
      <w:pPr>
        <w:pStyle w:val="Heading2"/>
      </w:pPr>
      <w:bookmarkStart w:id="26" w:name="_Toc20239769"/>
      <w:r>
        <w:lastRenderedPageBreak/>
        <w:t>GET: Total count of returns</w:t>
      </w:r>
      <w:bookmarkEnd w:id="26"/>
    </w:p>
    <w:p w14:paraId="1E7A3247" w14:textId="77777777" w:rsidR="00FB04B4" w:rsidRDefault="00FB04B4" w:rsidP="00FB04B4">
      <w:r>
        <w:t xml:space="preserve">URL: </w:t>
      </w:r>
      <w:hyperlink r:id="rId30" w:history="1">
        <w:r w:rsidRPr="00FB6C51">
          <w:rPr>
            <w:rStyle w:val="Hyperlink"/>
          </w:rPr>
          <w:t>http://host:port/api/return/count?startDate=2019/06/20&amp;endDate=2019/06/21</w:t>
        </w:r>
      </w:hyperlink>
    </w:p>
    <w:p w14:paraId="50E79114" w14:textId="77777777" w:rsidR="00FB04B4" w:rsidRDefault="00FB04B4" w:rsidP="00FB04B4">
      <w:r>
        <w:t xml:space="preserve">Get total count of returns done </w:t>
      </w:r>
      <w:r w:rsidRPr="006345EB">
        <w:t>between 2 dates (former inclusive and latter exclusive)</w:t>
      </w:r>
    </w:p>
    <w:p w14:paraId="5EB58A73" w14:textId="77777777" w:rsidR="00FB04B4" w:rsidRDefault="00FB04B4" w:rsidP="00FB04B4">
      <w:r>
        <w:t>Note:</w:t>
      </w:r>
    </w:p>
    <w:p w14:paraId="758D43FA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4775C4BB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0C091DF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4CF5303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30B0827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7E89EA0A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0B632E16" w14:textId="1396DCC4" w:rsidR="00FB04B4" w:rsidRPr="00AB79A4" w:rsidRDefault="00FB04B4" w:rsidP="00C27FB2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76EBA8A7" w14:textId="1DA00354" w:rsidR="00FB04B4" w:rsidRDefault="00FB04B4" w:rsidP="00C27FB2"/>
    <w:p w14:paraId="1EAC62DE" w14:textId="56599EB6" w:rsidR="00AB79A4" w:rsidRDefault="00AB79A4" w:rsidP="00C27FB2"/>
    <w:p w14:paraId="472A9192" w14:textId="56CCD0D0" w:rsidR="00AB79A4" w:rsidRDefault="00AB79A4" w:rsidP="00C27FB2"/>
    <w:p w14:paraId="0E3BDE2C" w14:textId="77777777" w:rsidR="00AB79A4" w:rsidRDefault="00AB79A4" w:rsidP="00C27FB2"/>
    <w:p w14:paraId="49B20461" w14:textId="77777777" w:rsidR="003F1971" w:rsidRDefault="003F1971" w:rsidP="003F1971">
      <w:pPr>
        <w:pStyle w:val="Heading2"/>
      </w:pPr>
      <w:bookmarkStart w:id="27" w:name="_Toc20239770"/>
      <w:r>
        <w:t>POST: Add bulk records from return cache</w:t>
      </w:r>
      <w:bookmarkEnd w:id="27"/>
    </w:p>
    <w:p w14:paraId="4D5EE4DD" w14:textId="77777777" w:rsidR="003F1971" w:rsidRDefault="003F1971" w:rsidP="003F1971">
      <w:r>
        <w:t xml:space="preserve">URL: </w:t>
      </w:r>
      <w:hyperlink r:id="rId31" w:history="1">
        <w:r w:rsidRPr="00724274">
          <w:rPr>
            <w:rStyle w:val="Hyperlink"/>
          </w:rPr>
          <w:t>http://host:port/api/return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3F1971" w14:paraId="7133D94D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7ED424" w14:textId="77777777" w:rsidR="003F1971" w:rsidRDefault="003F1971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9D4B76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64B44E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365BDED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3F1971" w14:paraId="17CABF45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D24659E" w14:textId="77777777" w:rsidR="003F1971" w:rsidRDefault="003F1971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85B47F9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0E4F2BF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7A417AAD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3D0C3143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, bin and dishwasher ids already exists in respective tables.</w:t>
            </w:r>
          </w:p>
        </w:tc>
      </w:tr>
    </w:tbl>
    <w:p w14:paraId="58186B12" w14:textId="58F9B2D5" w:rsidR="003F1971" w:rsidRDefault="003F1971" w:rsidP="00C27FB2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F46C18F" wp14:editId="287C525C">
                <wp:simplePos x="0" y="0"/>
                <wp:positionH relativeFrom="column">
                  <wp:posOffset>990600</wp:posOffset>
                </wp:positionH>
                <wp:positionV relativeFrom="paragraph">
                  <wp:posOffset>262255</wp:posOffset>
                </wp:positionV>
                <wp:extent cx="3676650" cy="3752850"/>
                <wp:effectExtent l="0" t="0" r="19050" b="19050"/>
                <wp:wrapTopAndBottom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375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07E35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31F6AAF2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5F08CAC6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F57E4FE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F8E707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CC3A9AB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14:27:53"</w:t>
                            </w:r>
                          </w:p>
                          <w:p w14:paraId="7950F2D0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318012C5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195CD720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B5AC03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994AA35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7529929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2:00"</w:t>
                            </w:r>
                          </w:p>
                          <w:p w14:paraId="06CA6E93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1F00A51E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6CB2DB6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A599B3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64829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B2888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3:00"</w:t>
                            </w:r>
                          </w:p>
                          <w:p w14:paraId="061EC8DE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660CAFDB" w14:textId="77777777" w:rsidR="00657DF2" w:rsidRPr="003F1971" w:rsidRDefault="00657DF2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0FC36224" w14:textId="77777777" w:rsidR="00657DF2" w:rsidRDefault="00657DF2" w:rsidP="003F1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6C18F" id="_x0000_s1056" type="#_x0000_t202" style="position:absolute;margin-left:78pt;margin-top:20.65pt;width:289.5pt;height:29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">
                <v:textbox>
                  <w:txbxContent>
                    <w:p w14:paraId="54007E35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31F6AAF2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5F08CAC6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F57E4FE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F8E707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CC3A9AB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14:27:53"</w:t>
                      </w:r>
                    </w:p>
                    <w:p w14:paraId="7950F2D0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318012C5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195CD720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B5AC03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994AA35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7529929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2:00"</w:t>
                      </w:r>
                    </w:p>
                    <w:p w14:paraId="06CA6E93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1F00A51E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6CB2DB6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A599B3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64829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B2888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3:00"</w:t>
                      </w:r>
                    </w:p>
                    <w:p w14:paraId="061EC8DE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660CAFDB" w14:textId="77777777" w:rsidR="00657DF2" w:rsidRPr="003F1971" w:rsidRDefault="00657DF2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0FC36224" w14:textId="77777777" w:rsidR="00657DF2" w:rsidRDefault="00657DF2" w:rsidP="003F1971"/>
                  </w:txbxContent>
                </v:textbox>
                <w10:wrap type="topAndBottom"/>
              </v:shape>
            </w:pict>
          </mc:Fallback>
        </mc:AlternateContent>
      </w:r>
    </w:p>
    <w:p w14:paraId="71F9E782" w14:textId="0F8C5F73" w:rsidR="00BF6F8C" w:rsidRDefault="00BF6F8C" w:rsidP="00C27FB2"/>
    <w:p w14:paraId="63EC6347" w14:textId="77777777" w:rsidR="00A2155B" w:rsidRDefault="00A2155B" w:rsidP="00C27FB2"/>
    <w:p w14:paraId="0C22FD40" w14:textId="2D547B21" w:rsidR="00BF6F8C" w:rsidRDefault="00BF6F8C" w:rsidP="00BF6F8C">
      <w:pPr>
        <w:pStyle w:val="Heading1"/>
        <w:rPr>
          <w:rFonts w:ascii="Century Gothic" w:hAnsi="Century Gothic"/>
          <w:sz w:val="56"/>
        </w:rPr>
      </w:pPr>
      <w:bookmarkStart w:id="28" w:name="_Toc20239771"/>
      <w:r>
        <w:rPr>
          <w:rFonts w:ascii="Century Gothic" w:hAnsi="Century Gothic"/>
          <w:sz w:val="56"/>
        </w:rPr>
        <w:t>RETURN RATE</w:t>
      </w:r>
      <w:bookmarkEnd w:id="28"/>
    </w:p>
    <w:p w14:paraId="355A47CF" w14:textId="24BC34DA" w:rsidR="00BF6F8C" w:rsidRDefault="00BF6F8C" w:rsidP="00BF6F8C">
      <w:pPr>
        <w:pStyle w:val="Heading2"/>
      </w:pPr>
      <w:bookmarkStart w:id="29" w:name="_Toc20239772"/>
      <w:r>
        <w:t>GET: Get weekly return rate</w:t>
      </w:r>
      <w:bookmarkEnd w:id="29"/>
    </w:p>
    <w:p w14:paraId="4EEF18F0" w14:textId="70183C4A" w:rsidR="00BF6F8C" w:rsidRDefault="00BF6F8C" w:rsidP="00BF6F8C">
      <w:r>
        <w:t xml:space="preserve">URL: </w:t>
      </w:r>
      <w:hyperlink r:id="rId32" w:history="1">
        <w:r w:rsidRPr="00D31E10">
          <w:rPr>
            <w:rStyle w:val="Hyperlink"/>
          </w:rPr>
          <w:t>http://host:port/api/returnrate</w:t>
        </w:r>
      </w:hyperlink>
    </w:p>
    <w:p w14:paraId="75EC7A76" w14:textId="3119FA37" w:rsidR="00BF6F8C" w:rsidRDefault="00BF6F8C" w:rsidP="00C27FB2">
      <w:r>
        <w:t>Get weekly return rate for the whole system in the following format:</w:t>
      </w:r>
    </w:p>
    <w:p w14:paraId="6B0D407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766F422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254A27C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8E544D4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2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E8E47B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361208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028A831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3.3333</w:t>
      </w:r>
    </w:p>
    <w:p w14:paraId="22C9238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9652067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5798DCE5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1E5F0FFD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5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FF52BBC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B9BA86F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D997BB2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</w:p>
    <w:p w14:paraId="642B3F8B" w14:textId="7C7BF857" w:rsid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393A0C08" w14:textId="5883993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641A0858" w14:textId="77777777" w:rsidR="00BF6F8C" w:rsidRPr="00282E6B" w:rsidRDefault="00BF6F8C" w:rsidP="00C27FB2"/>
    <w:sectPr w:rsidR="00BF6F8C" w:rsidRPr="00282E6B" w:rsidSect="00282E6B">
      <w:footerReference w:type="default" r:id="rId3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A19DFE" w14:textId="77777777" w:rsidR="001A1B83" w:rsidRDefault="001A1B83" w:rsidP="00282E6B">
      <w:pPr>
        <w:spacing w:after="0" w:line="240" w:lineRule="auto"/>
      </w:pPr>
      <w:r>
        <w:separator/>
      </w:r>
    </w:p>
  </w:endnote>
  <w:endnote w:type="continuationSeparator" w:id="0">
    <w:p w14:paraId="036F81D2" w14:textId="77777777" w:rsidR="001A1B83" w:rsidRDefault="001A1B83" w:rsidP="00282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0387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F16840" w14:textId="77777777" w:rsidR="00657DF2" w:rsidRDefault="00657DF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1392875" w14:textId="77777777" w:rsidR="00657DF2" w:rsidRDefault="00657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5DE091" w14:textId="77777777" w:rsidR="001A1B83" w:rsidRDefault="001A1B83" w:rsidP="00282E6B">
      <w:pPr>
        <w:spacing w:after="0" w:line="240" w:lineRule="auto"/>
      </w:pPr>
      <w:r>
        <w:separator/>
      </w:r>
    </w:p>
  </w:footnote>
  <w:footnote w:type="continuationSeparator" w:id="0">
    <w:p w14:paraId="344E27BB" w14:textId="77777777" w:rsidR="001A1B83" w:rsidRDefault="001A1B83" w:rsidP="00282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7A0"/>
    <w:multiLevelType w:val="hybridMultilevel"/>
    <w:tmpl w:val="0914B6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5A27"/>
    <w:multiLevelType w:val="hybridMultilevel"/>
    <w:tmpl w:val="941A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67F22"/>
    <w:multiLevelType w:val="hybridMultilevel"/>
    <w:tmpl w:val="FE4A0E96"/>
    <w:lvl w:ilvl="0" w:tplc="041C1F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B2664"/>
    <w:multiLevelType w:val="hybridMultilevel"/>
    <w:tmpl w:val="2190D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247BA"/>
    <w:multiLevelType w:val="hybridMultilevel"/>
    <w:tmpl w:val="44365E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766C0C"/>
    <w:multiLevelType w:val="hybridMultilevel"/>
    <w:tmpl w:val="943EA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8C7759"/>
    <w:multiLevelType w:val="hybridMultilevel"/>
    <w:tmpl w:val="C466FF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F0706"/>
    <w:multiLevelType w:val="hybridMultilevel"/>
    <w:tmpl w:val="58F2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757CB"/>
    <w:multiLevelType w:val="hybridMultilevel"/>
    <w:tmpl w:val="B60A2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F91544"/>
    <w:multiLevelType w:val="hybridMultilevel"/>
    <w:tmpl w:val="1BC2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5"/>
  </w:num>
  <w:num w:numId="8">
    <w:abstractNumId w:val="6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Y0Nja3NDAwNzZV0lEKTi0uzszPAykwrwUAGsevqSwAAAA="/>
  </w:docVars>
  <w:rsids>
    <w:rsidRoot w:val="00282E6B"/>
    <w:rsid w:val="000378A8"/>
    <w:rsid w:val="000544E9"/>
    <w:rsid w:val="000670E5"/>
    <w:rsid w:val="001A1B83"/>
    <w:rsid w:val="0021375F"/>
    <w:rsid w:val="00282E6B"/>
    <w:rsid w:val="002D00E2"/>
    <w:rsid w:val="002F1ACE"/>
    <w:rsid w:val="0036671E"/>
    <w:rsid w:val="003B0C1A"/>
    <w:rsid w:val="003E65D1"/>
    <w:rsid w:val="003F1971"/>
    <w:rsid w:val="00446726"/>
    <w:rsid w:val="0054592F"/>
    <w:rsid w:val="0056683B"/>
    <w:rsid w:val="00572A4F"/>
    <w:rsid w:val="006345EB"/>
    <w:rsid w:val="00657DF2"/>
    <w:rsid w:val="00763C7B"/>
    <w:rsid w:val="007676B5"/>
    <w:rsid w:val="007D79F7"/>
    <w:rsid w:val="008601EB"/>
    <w:rsid w:val="008B1F93"/>
    <w:rsid w:val="008D7AB9"/>
    <w:rsid w:val="0093141D"/>
    <w:rsid w:val="00956DB1"/>
    <w:rsid w:val="009C685A"/>
    <w:rsid w:val="00A2155B"/>
    <w:rsid w:val="00A227B6"/>
    <w:rsid w:val="00AB79A4"/>
    <w:rsid w:val="00B264BE"/>
    <w:rsid w:val="00B34717"/>
    <w:rsid w:val="00B36E40"/>
    <w:rsid w:val="00B84196"/>
    <w:rsid w:val="00BB382E"/>
    <w:rsid w:val="00BD0F4B"/>
    <w:rsid w:val="00BD14BC"/>
    <w:rsid w:val="00BF6F8C"/>
    <w:rsid w:val="00C20FFC"/>
    <w:rsid w:val="00C25399"/>
    <w:rsid w:val="00C27FB2"/>
    <w:rsid w:val="00CC205D"/>
    <w:rsid w:val="00D13234"/>
    <w:rsid w:val="00D209BC"/>
    <w:rsid w:val="00D278BF"/>
    <w:rsid w:val="00D443DC"/>
    <w:rsid w:val="00D75769"/>
    <w:rsid w:val="00D82464"/>
    <w:rsid w:val="00E06B58"/>
    <w:rsid w:val="00E46E45"/>
    <w:rsid w:val="00EA46B8"/>
    <w:rsid w:val="00EA678F"/>
    <w:rsid w:val="00EB1B7A"/>
    <w:rsid w:val="00EB2DE8"/>
    <w:rsid w:val="00EB4F75"/>
    <w:rsid w:val="00EC1881"/>
    <w:rsid w:val="00F13484"/>
    <w:rsid w:val="00F30F49"/>
    <w:rsid w:val="00F60BA7"/>
    <w:rsid w:val="00F61841"/>
    <w:rsid w:val="00FB04B4"/>
    <w:rsid w:val="00FB62E4"/>
    <w:rsid w:val="00FF1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694FB"/>
  <w15:chartTrackingRefBased/>
  <w15:docId w15:val="{8E8AC7FC-AF0C-4352-BDB6-27BE4B84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2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E6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2E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82E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6B"/>
  </w:style>
  <w:style w:type="paragraph" w:styleId="Footer">
    <w:name w:val="footer"/>
    <w:basedOn w:val="Normal"/>
    <w:link w:val="Foot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6B"/>
  </w:style>
  <w:style w:type="paragraph" w:styleId="ListParagraph">
    <w:name w:val="List Paragraph"/>
    <w:basedOn w:val="Normal"/>
    <w:uiPriority w:val="34"/>
    <w:qFormat/>
    <w:rsid w:val="00282E6B"/>
    <w:pPr>
      <w:ind w:left="720"/>
      <w:contextualSpacing/>
    </w:pPr>
  </w:style>
  <w:style w:type="table" w:styleId="TableGrid">
    <w:name w:val="Table Grid"/>
    <w:basedOn w:val="TableNormal"/>
    <w:uiPriority w:val="39"/>
    <w:rsid w:val="00C27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1">
    <w:name w:val="Plain Table 1"/>
    <w:basedOn w:val="TableNormal"/>
    <w:uiPriority w:val="41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7676B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676B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D14BC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BD14B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8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3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7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1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28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1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5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0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st:port/api/cafe/name/password" TargetMode="External"/><Relationship Id="rId13" Type="http://schemas.openxmlformats.org/officeDocument/2006/relationships/hyperlink" Target="http://host:port/api/cup/3" TargetMode="External"/><Relationship Id="rId18" Type="http://schemas.openxmlformats.org/officeDocument/2006/relationships/hyperlink" Target="http://host:port/api/sale/count?startDate=2019/06/20&amp;endDate=2019/06/21" TargetMode="External"/><Relationship Id="rId26" Type="http://schemas.openxmlformats.org/officeDocument/2006/relationships/hyperlink" Target="http://host:port/api/bin" TargetMode="External"/><Relationship Id="rId3" Type="http://schemas.openxmlformats.org/officeDocument/2006/relationships/styles" Target="styles.xml"/><Relationship Id="rId21" Type="http://schemas.openxmlformats.org/officeDocument/2006/relationships/hyperlink" Target="http://host:port/api/sale/last?count=100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host:port/api/cup" TargetMode="External"/><Relationship Id="rId17" Type="http://schemas.openxmlformats.org/officeDocument/2006/relationships/hyperlink" Target="http://host:port/api/sale/cache" TargetMode="External"/><Relationship Id="rId25" Type="http://schemas.openxmlformats.org/officeDocument/2006/relationships/hyperlink" Target="http://host:port/api/dishwasher/3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host:port/api/sale/5" TargetMode="External"/><Relationship Id="rId20" Type="http://schemas.openxmlformats.org/officeDocument/2006/relationships/image" Target="media/image1.png"/><Relationship Id="rId29" Type="http://schemas.openxmlformats.org/officeDocument/2006/relationships/hyperlink" Target="http://host:port/api/return/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st:port/api/cafe/3" TargetMode="External"/><Relationship Id="rId24" Type="http://schemas.openxmlformats.org/officeDocument/2006/relationships/hyperlink" Target="http://host:port/api/" TargetMode="External"/><Relationship Id="rId32" Type="http://schemas.openxmlformats.org/officeDocument/2006/relationships/hyperlink" Target="http://host:port/api/returnrat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host:port/api/sale" TargetMode="External"/><Relationship Id="rId23" Type="http://schemas.openxmlformats.org/officeDocument/2006/relationships/hyperlink" Target="http://host:port/api/dishwasher/campus%20centre/wash" TargetMode="External"/><Relationship Id="rId28" Type="http://schemas.openxmlformats.org/officeDocument/2006/relationships/hyperlink" Target="http://host:port/api/return" TargetMode="External"/><Relationship Id="rId10" Type="http://schemas.openxmlformats.org/officeDocument/2006/relationships/hyperlink" Target="http://host:port/api/cafe" TargetMode="External"/><Relationship Id="rId19" Type="http://schemas.openxmlformats.org/officeDocument/2006/relationships/hyperlink" Target="http://host:port/api/sale/salepercafeperday" TargetMode="External"/><Relationship Id="rId31" Type="http://schemas.openxmlformats.org/officeDocument/2006/relationships/hyperlink" Target="http://host:port/api/return/cach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host:port/api/cafe/nesso/pass" TargetMode="External"/><Relationship Id="rId14" Type="http://schemas.openxmlformats.org/officeDocument/2006/relationships/hyperlink" Target="http://host:port/api/cup/count?startDate=2019/06/20&amp;endDate=2019/06/21" TargetMode="External"/><Relationship Id="rId22" Type="http://schemas.openxmlformats.org/officeDocument/2006/relationships/hyperlink" Target="http://host:port/api/dishwasher/name/password" TargetMode="External"/><Relationship Id="rId27" Type="http://schemas.openxmlformats.org/officeDocument/2006/relationships/hyperlink" Target="http://host:port/api/bin/1" TargetMode="External"/><Relationship Id="rId30" Type="http://schemas.openxmlformats.org/officeDocument/2006/relationships/hyperlink" Target="http://host:port/api/return/count?startDate=2019/06/20&amp;endDate=2019/06/21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E725A-AEAB-459E-9CFE-D7C2FB842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871</Words>
  <Characters>10665</Characters>
  <Application>Microsoft Office Word</Application>
  <DocSecurity>2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hant Jain</dc:creator>
  <cp:keywords/>
  <dc:description/>
  <cp:lastModifiedBy>Arihant Jain</cp:lastModifiedBy>
  <cp:revision>29</cp:revision>
  <dcterms:created xsi:type="dcterms:W3CDTF">2019-01-04T13:45:00Z</dcterms:created>
  <dcterms:modified xsi:type="dcterms:W3CDTF">2019-09-24T07:48:00Z</dcterms:modified>
</cp:coreProperties>
</file>